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>
    <v:background id="_x0000_s1025" o:bwmode="white" fillcolor="white [3212]" o:targetscreensize="1024,768">
      <v:fill color2="#fbe4d5 [661]" angle="-90" focus="100%" type="gradient"/>
    </v:background>
  </w:background>
  <w:body>
    <w:tbl>
      <w:tblPr>
        <w:tblStyle w:val="TableGrid"/>
        <w:tblpPr w:leftFromText="180" w:rightFromText="180" w:vertAnchor="page" w:horzAnchor="margin" w:tblpXSpec="center" w:tblpY="1906"/>
        <w:tblW w:w="9980" w:type="dxa"/>
        <w:tblLayout w:type="fixed"/>
        <w:tblLook w:val="04A0" w:firstRow="1" w:lastRow="0" w:firstColumn="1" w:lastColumn="0" w:noHBand="0" w:noVBand="1"/>
      </w:tblPr>
      <w:tblGrid>
        <w:gridCol w:w="9629"/>
        <w:gridCol w:w="351"/>
      </w:tblGrid>
      <w:tr w:rsidR="008B06DE" w:rsidRPr="003377A3" w14:paraId="08D7D6E1" w14:textId="77777777" w:rsidTr="008B06DE">
        <w:trPr>
          <w:trHeight w:val="1146"/>
        </w:trPr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05710"/>
            <w:vAlign w:val="center"/>
          </w:tcPr>
          <w:p w14:paraId="05D36B79" w14:textId="718C4C36" w:rsidR="008B06DE" w:rsidRDefault="004E62C7" w:rsidP="008B06DE">
            <w:pPr>
              <w:spacing w:before="201"/>
              <w:ind w:left="-531" w:right="3"/>
              <w:jc w:val="center"/>
              <w:rPr>
                <w:rFonts w:ascii="Times" w:hAnsi="Times" w:cs="Times"/>
                <w:b/>
                <w:bCs/>
                <w:color w:val="FFFFFF" w:themeColor="background1"/>
                <w:spacing w:val="-1"/>
                <w:sz w:val="40"/>
                <w:szCs w:val="40"/>
              </w:rPr>
            </w:pPr>
            <w:r>
              <w:rPr>
                <w:rFonts w:ascii="Times" w:hAnsi="Times" w:cs="Times"/>
                <w:b/>
                <w:bCs/>
                <w:color w:val="FFFFFF" w:themeColor="background1"/>
                <w:spacing w:val="-1"/>
                <w:sz w:val="40"/>
                <w:szCs w:val="40"/>
              </w:rPr>
              <w:t xml:space="preserve">      </w:t>
            </w:r>
            <w:r w:rsidR="008B06DE">
              <w:rPr>
                <w:rFonts w:ascii="Times" w:hAnsi="Times" w:cs="Times"/>
                <w:b/>
                <w:bCs/>
                <w:color w:val="FFFFFF" w:themeColor="background1"/>
                <w:spacing w:val="-1"/>
                <w:sz w:val="40"/>
                <w:szCs w:val="40"/>
              </w:rPr>
              <w:t xml:space="preserve">Part-time PhD </w:t>
            </w:r>
            <w:r>
              <w:rPr>
                <w:rFonts w:ascii="Times" w:hAnsi="Times" w:cs="Times"/>
                <w:b/>
                <w:bCs/>
                <w:color w:val="FFFFFF" w:themeColor="background1"/>
                <w:spacing w:val="-1"/>
                <w:sz w:val="40"/>
                <w:szCs w:val="40"/>
              </w:rPr>
              <w:t xml:space="preserve">Program </w:t>
            </w:r>
            <w:r w:rsidR="008B06DE">
              <w:rPr>
                <w:rFonts w:ascii="Times" w:hAnsi="Times" w:cs="Times"/>
                <w:b/>
                <w:bCs/>
                <w:color w:val="FFFFFF" w:themeColor="background1"/>
                <w:spacing w:val="-1"/>
                <w:sz w:val="40"/>
                <w:szCs w:val="40"/>
              </w:rPr>
              <w:t>for Working Professionals</w:t>
            </w:r>
          </w:p>
          <w:p w14:paraId="1ACEA1A1" w14:textId="0D2B37CB" w:rsidR="008B06DE" w:rsidRPr="003377A3" w:rsidRDefault="004E62C7" w:rsidP="008B06DE">
            <w:pPr>
              <w:spacing w:before="201"/>
              <w:ind w:left="-531" w:right="3"/>
              <w:jc w:val="center"/>
              <w:rPr>
                <w:rFonts w:ascii="Times" w:hAnsi="Times" w:cs="Times"/>
                <w:b/>
                <w:bCs/>
                <w:color w:val="FFFFFF" w:themeColor="background1"/>
                <w:spacing w:val="-1"/>
                <w:sz w:val="40"/>
                <w:szCs w:val="40"/>
              </w:rPr>
            </w:pPr>
            <w:r>
              <w:rPr>
                <w:rFonts w:ascii="Times" w:hAnsi="Times" w:cs="Times"/>
                <w:b/>
                <w:bCs/>
                <w:color w:val="FFFFFF" w:themeColor="background1"/>
                <w:spacing w:val="-1"/>
                <w:sz w:val="40"/>
                <w:szCs w:val="40"/>
              </w:rPr>
              <w:t xml:space="preserve">      </w:t>
            </w:r>
            <w:r w:rsidR="008B06DE" w:rsidRPr="003377A3">
              <w:rPr>
                <w:rFonts w:ascii="Times" w:hAnsi="Times" w:cs="Times"/>
                <w:b/>
                <w:bCs/>
                <w:color w:val="FFFFFF" w:themeColor="background1"/>
                <w:spacing w:val="-1"/>
                <w:sz w:val="40"/>
                <w:szCs w:val="40"/>
              </w:rPr>
              <w:t>PhD Candidature Expression of Interest (EOI)</w:t>
            </w:r>
          </w:p>
          <w:p w14:paraId="041B5876" w14:textId="77777777" w:rsidR="008B06DE" w:rsidRPr="003377A3" w:rsidRDefault="008B06DE" w:rsidP="008B06DE">
            <w:pPr>
              <w:spacing w:before="201"/>
              <w:ind w:right="3"/>
              <w:jc w:val="center"/>
              <w:rPr>
                <w:rFonts w:ascii="Times" w:eastAsia="Arial Narrow" w:hAnsi="Times" w:cs="Times"/>
                <w:color w:val="FFFFFF" w:themeColor="background1"/>
              </w:rPr>
            </w:pPr>
          </w:p>
        </w:tc>
        <w:tc>
          <w:tcPr>
            <w:tcW w:w="3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5710"/>
          </w:tcPr>
          <w:p w14:paraId="281D5879" w14:textId="77777777" w:rsidR="008B06DE" w:rsidRPr="003377A3" w:rsidRDefault="008B06DE" w:rsidP="008B06DE">
            <w:pPr>
              <w:rPr>
                <w:rFonts w:ascii="Times" w:hAnsi="Times" w:cs="Times"/>
                <w:color w:val="FFFFFF" w:themeColor="background1"/>
              </w:rPr>
            </w:pPr>
          </w:p>
        </w:tc>
      </w:tr>
    </w:tbl>
    <w:p w14:paraId="2C06EFC8" w14:textId="542F5458" w:rsidR="00B706EB" w:rsidRPr="00733DC5" w:rsidRDefault="008B06DE" w:rsidP="008B06DE">
      <w:pPr>
        <w:ind w:left="-630"/>
        <w:rPr>
          <w:rFonts w:ascii="Times" w:hAnsi="Times" w:cs="Times"/>
        </w:rPr>
      </w:pPr>
      <w:r w:rsidRPr="00DB0EE2">
        <w:rPr>
          <w:noProof/>
          <w:lang w:val="en-US" w:bidi="kn-IN"/>
        </w:rPr>
        <w:drawing>
          <wp:inline distT="0" distB="0" distL="0" distR="0" wp14:anchorId="575E9AF6" wp14:editId="17695947">
            <wp:extent cx="2628900" cy="752475"/>
            <wp:effectExtent l="0" t="0" r="0" b="9525"/>
            <wp:docPr id="5" name="Picture 5" descr="https://manipal.edu/content/dam/manipal/mu/mcops-manipal/Images_new/mahe-header-color-final.png.transform/manipal-edu-transform-width-height-305px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manipal.edu/content/dam/manipal/mu/mcops-manipal/Images_new/mahe-header-color-final.png.transform/manipal-edu-transform-width-height-305px/imag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25" b="9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31B6">
        <w:rPr>
          <w:rFonts w:ascii="Times" w:hAnsi="Times" w:cs="Times"/>
        </w:rPr>
        <w:t xml:space="preserve">   </w:t>
      </w:r>
      <w:r w:rsidR="00FC30F2">
        <w:rPr>
          <w:rFonts w:ascii="Times" w:hAnsi="Times" w:cs="Times"/>
        </w:rPr>
        <w:t xml:space="preserve">                             </w:t>
      </w:r>
      <w:bookmarkStart w:id="0" w:name="_GoBack"/>
      <w:bookmarkEnd w:id="0"/>
      <w:r w:rsidR="00B231B6">
        <w:rPr>
          <w:rFonts w:ascii="Times" w:hAnsi="Times" w:cs="Times"/>
        </w:rPr>
        <w:t xml:space="preserve">Annexure: </w:t>
      </w:r>
      <w:r w:rsidR="00FC30F2">
        <w:rPr>
          <w:rFonts w:ascii="Times" w:hAnsi="Times" w:cs="Times"/>
        </w:rPr>
        <w:t>6</w:t>
      </w:r>
      <w:r w:rsidR="00B231B6">
        <w:rPr>
          <w:rFonts w:ascii="Times" w:hAnsi="Times" w:cs="Times"/>
        </w:rPr>
        <w:t xml:space="preserve">    ; Version 01; 11 Sept 2023</w:t>
      </w:r>
    </w:p>
    <w:p w14:paraId="7BF43306" w14:textId="23829FA9" w:rsidR="00734A5B" w:rsidRDefault="00734A5B" w:rsidP="003B2F2E">
      <w:pPr>
        <w:rPr>
          <w:rFonts w:ascii="Times" w:hAnsi="Times" w:cs="Times"/>
        </w:rPr>
      </w:pPr>
    </w:p>
    <w:tbl>
      <w:tblPr>
        <w:tblStyle w:val="TableGrid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5091"/>
        <w:gridCol w:w="4974"/>
      </w:tblGrid>
      <w:tr w:rsidR="00734A5B" w:rsidRPr="00733DC5" w14:paraId="2E0B790A" w14:textId="77777777" w:rsidTr="00C54E0E"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7320"/>
          </w:tcPr>
          <w:p w14:paraId="3F229DC6" w14:textId="77777777" w:rsidR="00734A5B" w:rsidRPr="00733DC5" w:rsidRDefault="00734A5B" w:rsidP="000C4824">
            <w:pPr>
              <w:spacing w:before="60" w:after="60"/>
              <w:rPr>
                <w:rFonts w:ascii="Times" w:hAnsi="Times" w:cs="Times"/>
                <w:b/>
              </w:rPr>
            </w:pPr>
            <w:r w:rsidRPr="003377A3">
              <w:rPr>
                <w:rFonts w:ascii="Times" w:hAnsi="Times" w:cs="Times"/>
                <w:b/>
                <w:color w:val="FFFFFF" w:themeColor="background1"/>
              </w:rPr>
              <w:t xml:space="preserve">Applicant Details </w:t>
            </w:r>
          </w:p>
        </w:tc>
      </w:tr>
      <w:tr w:rsidR="00734A5B" w:rsidRPr="00733DC5" w14:paraId="77862241" w14:textId="77777777" w:rsidTr="00605442"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F52BF" w14:textId="77777777" w:rsidR="00734A5B" w:rsidRPr="00AE36A0" w:rsidRDefault="00734A5B" w:rsidP="000C4824">
            <w:pPr>
              <w:spacing w:before="120" w:after="120"/>
              <w:rPr>
                <w:rFonts w:ascii="Times New Roman" w:hAnsi="Times New Roman" w:cs="Times New Roman"/>
                <w:b/>
              </w:rPr>
            </w:pPr>
            <w:r w:rsidRPr="00AE36A0">
              <w:rPr>
                <w:rFonts w:ascii="Times New Roman" w:hAnsi="Times New Roman" w:cs="Times New Roman"/>
              </w:rPr>
              <w:t>Applicant Full Name:</w:t>
            </w:r>
          </w:p>
        </w:tc>
      </w:tr>
      <w:tr w:rsidR="00734A5B" w:rsidRPr="00733DC5" w14:paraId="0F2127AD" w14:textId="77777777" w:rsidTr="00605442">
        <w:trPr>
          <w:trHeight w:val="70"/>
        </w:trPr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DD12A5" w14:textId="77777777" w:rsidR="00734A5B" w:rsidRPr="00AE36A0" w:rsidRDefault="00734A5B" w:rsidP="000C4824">
            <w:pPr>
              <w:spacing w:before="120" w:after="120"/>
              <w:rPr>
                <w:rFonts w:ascii="Times New Roman" w:hAnsi="Times New Roman" w:cs="Times New Roman"/>
              </w:rPr>
            </w:pPr>
            <w:r w:rsidRPr="00AE36A0">
              <w:rPr>
                <w:rFonts w:ascii="Times New Roman" w:hAnsi="Times New Roman" w:cs="Times New Roman"/>
              </w:rPr>
              <w:t xml:space="preserve">Date of Birth </w:t>
            </w:r>
            <w:r w:rsidRPr="00AE36A0">
              <w:rPr>
                <w:rFonts w:ascii="Times New Roman" w:hAnsi="Times New Roman" w:cs="Times New Roman"/>
                <w:i/>
                <w:sz w:val="20"/>
              </w:rPr>
              <w:t>(</w:t>
            </w:r>
            <w:proofErr w:type="spellStart"/>
            <w:r w:rsidRPr="00AE36A0">
              <w:rPr>
                <w:rFonts w:ascii="Times New Roman" w:hAnsi="Times New Roman" w:cs="Times New Roman"/>
                <w:i/>
                <w:sz w:val="20"/>
              </w:rPr>
              <w:t>dd</w:t>
            </w:r>
            <w:proofErr w:type="spellEnd"/>
            <w:r w:rsidRPr="00AE36A0">
              <w:rPr>
                <w:rFonts w:ascii="Times New Roman" w:hAnsi="Times New Roman" w:cs="Times New Roman"/>
                <w:i/>
                <w:sz w:val="20"/>
              </w:rPr>
              <w:t>-mm-</w:t>
            </w:r>
            <w:proofErr w:type="spellStart"/>
            <w:r w:rsidRPr="00AE36A0">
              <w:rPr>
                <w:rFonts w:ascii="Times New Roman" w:hAnsi="Times New Roman" w:cs="Times New Roman"/>
                <w:i/>
                <w:sz w:val="20"/>
              </w:rPr>
              <w:t>yyyy</w:t>
            </w:r>
            <w:proofErr w:type="spellEnd"/>
            <w:r w:rsidRPr="00AE36A0">
              <w:rPr>
                <w:rFonts w:ascii="Times New Roman" w:hAnsi="Times New Roman" w:cs="Times New Roman"/>
                <w:i/>
                <w:sz w:val="20"/>
              </w:rPr>
              <w:t>)</w:t>
            </w:r>
            <w:r w:rsidRPr="00AE36A0">
              <w:rPr>
                <w:rFonts w:ascii="Times New Roman" w:hAnsi="Times New Roman" w:cs="Times New Roman"/>
              </w:rPr>
              <w:t>:</w:t>
            </w:r>
          </w:p>
        </w:tc>
      </w:tr>
      <w:tr w:rsidR="00734A5B" w:rsidRPr="00733DC5" w14:paraId="265B1058" w14:textId="77777777" w:rsidTr="00605442">
        <w:trPr>
          <w:trHeight w:val="70"/>
        </w:trPr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5FBC256" w14:textId="5F11193B" w:rsidR="00734A5B" w:rsidRPr="00AE36A0" w:rsidRDefault="00F73667" w:rsidP="000C4824">
            <w:pPr>
              <w:spacing w:before="120" w:after="120"/>
              <w:rPr>
                <w:rFonts w:ascii="Times New Roman" w:hAnsi="Times New Roman" w:cs="Times New Roman"/>
              </w:rPr>
            </w:pPr>
            <w:r w:rsidRPr="00AE36A0">
              <w:rPr>
                <w:rFonts w:ascii="Times New Roman" w:hAnsi="Times New Roman" w:cs="Times New Roman"/>
              </w:rPr>
              <w:t xml:space="preserve">Permanent </w:t>
            </w:r>
            <w:r w:rsidR="00734A5B" w:rsidRPr="00AE36A0">
              <w:rPr>
                <w:rFonts w:ascii="Times New Roman" w:hAnsi="Times New Roman" w:cs="Times New Roman"/>
              </w:rPr>
              <w:t>Postal Address:</w:t>
            </w:r>
          </w:p>
        </w:tc>
      </w:tr>
      <w:tr w:rsidR="00F73667" w:rsidRPr="00733DC5" w14:paraId="435486D1" w14:textId="77777777" w:rsidTr="00605442">
        <w:trPr>
          <w:trHeight w:val="70"/>
        </w:trPr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232D650" w14:textId="0D248F78" w:rsidR="00F73667" w:rsidRPr="00AE36A0" w:rsidRDefault="00F73667" w:rsidP="000C4824">
            <w:pPr>
              <w:spacing w:before="120" w:after="120"/>
              <w:rPr>
                <w:rFonts w:ascii="Times New Roman" w:hAnsi="Times New Roman" w:cs="Times New Roman"/>
              </w:rPr>
            </w:pPr>
            <w:r w:rsidRPr="00AE36A0">
              <w:rPr>
                <w:rFonts w:ascii="Times New Roman" w:hAnsi="Times New Roman" w:cs="Times New Roman"/>
              </w:rPr>
              <w:t xml:space="preserve">Official address: </w:t>
            </w:r>
          </w:p>
        </w:tc>
      </w:tr>
      <w:tr w:rsidR="00734A5B" w:rsidRPr="00733DC5" w14:paraId="122EBE2F" w14:textId="77777777" w:rsidTr="00605442">
        <w:trPr>
          <w:trHeight w:val="70"/>
        </w:trPr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ED52A" w14:textId="77777777" w:rsidR="00734A5B" w:rsidRPr="00AE36A0" w:rsidRDefault="00734A5B" w:rsidP="000C4824">
            <w:pPr>
              <w:spacing w:before="120" w:after="120"/>
              <w:rPr>
                <w:rFonts w:ascii="Times New Roman" w:hAnsi="Times New Roman" w:cs="Times New Roman"/>
              </w:rPr>
            </w:pPr>
            <w:r w:rsidRPr="00AE36A0">
              <w:rPr>
                <w:rFonts w:ascii="Times New Roman" w:hAnsi="Times New Roman" w:cs="Times New Roman"/>
              </w:rPr>
              <w:t>Phone Number:</w:t>
            </w:r>
          </w:p>
        </w:tc>
        <w:tc>
          <w:tcPr>
            <w:tcW w:w="4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473E4" w14:textId="77777777" w:rsidR="00734A5B" w:rsidRPr="00AE36A0" w:rsidRDefault="00734A5B" w:rsidP="000C4824">
            <w:pPr>
              <w:spacing w:before="120" w:after="120"/>
              <w:rPr>
                <w:rFonts w:ascii="Times New Roman" w:hAnsi="Times New Roman" w:cs="Times New Roman"/>
              </w:rPr>
            </w:pPr>
            <w:r w:rsidRPr="00AE36A0">
              <w:rPr>
                <w:rFonts w:ascii="Times New Roman" w:hAnsi="Times New Roman" w:cs="Times New Roman"/>
              </w:rPr>
              <w:t>Email:</w:t>
            </w:r>
          </w:p>
        </w:tc>
      </w:tr>
    </w:tbl>
    <w:p w14:paraId="2642C813" w14:textId="77777777" w:rsidR="00734A5B" w:rsidRPr="00733DC5" w:rsidRDefault="00734A5B" w:rsidP="00734A5B">
      <w:pPr>
        <w:rPr>
          <w:rFonts w:ascii="Times" w:hAnsi="Times" w:cs="Times"/>
        </w:rPr>
      </w:pPr>
    </w:p>
    <w:tbl>
      <w:tblPr>
        <w:tblStyle w:val="TableGrid"/>
        <w:tblpPr w:leftFromText="180" w:rightFromText="180" w:vertAnchor="text" w:horzAnchor="margin" w:tblpXSpec="center" w:tblpY="294"/>
        <w:tblW w:w="10071" w:type="dxa"/>
        <w:tblLayout w:type="fixed"/>
        <w:tblLook w:val="04A0" w:firstRow="1" w:lastRow="0" w:firstColumn="1" w:lastColumn="0" w:noHBand="0" w:noVBand="1"/>
      </w:tblPr>
      <w:tblGrid>
        <w:gridCol w:w="10071"/>
      </w:tblGrid>
      <w:tr w:rsidR="00734A5B" w:rsidRPr="00733DC5" w14:paraId="507D6971" w14:textId="77777777" w:rsidTr="00C54E0E">
        <w:tc>
          <w:tcPr>
            <w:tcW w:w="10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7320"/>
          </w:tcPr>
          <w:p w14:paraId="6B0240D0" w14:textId="3EB9A4A1" w:rsidR="00734A5B" w:rsidRPr="00AE36A0" w:rsidRDefault="00F73667" w:rsidP="000C4824">
            <w:pPr>
              <w:spacing w:before="60" w:after="60"/>
              <w:rPr>
                <w:rFonts w:ascii="Times New Roman" w:hAnsi="Times New Roman" w:cs="Times New Roman"/>
              </w:rPr>
            </w:pPr>
            <w:r w:rsidRPr="003377A3">
              <w:rPr>
                <w:rFonts w:ascii="Times New Roman" w:hAnsi="Times New Roman" w:cs="Times New Roman"/>
                <w:b/>
                <w:color w:val="FFFFFF" w:themeColor="background1"/>
              </w:rPr>
              <w:t>Nature of organization/Profession context</w:t>
            </w:r>
          </w:p>
        </w:tc>
      </w:tr>
      <w:tr w:rsidR="00734A5B" w:rsidRPr="00733DC5" w14:paraId="01930B28" w14:textId="77777777" w:rsidTr="00605442">
        <w:tc>
          <w:tcPr>
            <w:tcW w:w="10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2F3E2" w14:textId="0593D806" w:rsidR="00734A5B" w:rsidRPr="00AE36A0" w:rsidRDefault="00F73667" w:rsidP="000C4824">
            <w:pPr>
              <w:spacing w:before="120" w:after="120"/>
              <w:rPr>
                <w:rFonts w:ascii="Times New Roman" w:hAnsi="Times New Roman" w:cs="Times New Roman"/>
              </w:rPr>
            </w:pPr>
            <w:r w:rsidRPr="00AE36A0">
              <w:rPr>
                <w:rFonts w:ascii="Times New Roman" w:hAnsi="Times New Roman" w:cs="Times New Roman"/>
              </w:rPr>
              <w:t>Name of the Organisation</w:t>
            </w:r>
            <w:r w:rsidR="00734A5B" w:rsidRPr="00AE36A0">
              <w:rPr>
                <w:rFonts w:ascii="Times New Roman" w:hAnsi="Times New Roman" w:cs="Times New Roman"/>
              </w:rPr>
              <w:t>:</w:t>
            </w:r>
          </w:p>
        </w:tc>
      </w:tr>
      <w:tr w:rsidR="00734A5B" w:rsidRPr="00733DC5" w14:paraId="3A20D105" w14:textId="77777777" w:rsidTr="00605442">
        <w:tc>
          <w:tcPr>
            <w:tcW w:w="10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C04C" w14:textId="2A5289BD" w:rsidR="00734A5B" w:rsidRPr="00AE36A0" w:rsidRDefault="00F73667" w:rsidP="000C4824">
            <w:pPr>
              <w:spacing w:before="120" w:after="120"/>
              <w:rPr>
                <w:rFonts w:ascii="Times New Roman" w:hAnsi="Times New Roman" w:cs="Times New Roman"/>
              </w:rPr>
            </w:pPr>
            <w:r w:rsidRPr="00AE36A0">
              <w:rPr>
                <w:rFonts w:ascii="Times New Roman" w:hAnsi="Times New Roman" w:cs="Times New Roman"/>
              </w:rPr>
              <w:t xml:space="preserve">Department/Unit name: </w:t>
            </w:r>
          </w:p>
        </w:tc>
      </w:tr>
      <w:tr w:rsidR="00F73667" w:rsidRPr="00733DC5" w14:paraId="632E2752" w14:textId="77777777" w:rsidTr="00605442">
        <w:tc>
          <w:tcPr>
            <w:tcW w:w="10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A2584" w14:textId="0734DEE9" w:rsidR="00F73667" w:rsidRPr="00AE36A0" w:rsidRDefault="00F73667" w:rsidP="000C4824">
            <w:pPr>
              <w:spacing w:before="120" w:after="120"/>
              <w:rPr>
                <w:rFonts w:ascii="Times New Roman" w:hAnsi="Times New Roman" w:cs="Times New Roman"/>
              </w:rPr>
            </w:pPr>
            <w:r w:rsidRPr="00AE36A0">
              <w:rPr>
                <w:rFonts w:ascii="Times New Roman" w:hAnsi="Times New Roman" w:cs="Times New Roman"/>
              </w:rPr>
              <w:t xml:space="preserve">Your designation: </w:t>
            </w:r>
          </w:p>
        </w:tc>
      </w:tr>
      <w:tr w:rsidR="00734A5B" w:rsidRPr="00733DC5" w14:paraId="3D444F30" w14:textId="77777777" w:rsidTr="00605442">
        <w:trPr>
          <w:trHeight w:val="70"/>
        </w:trPr>
        <w:tc>
          <w:tcPr>
            <w:tcW w:w="1007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7FF6EA4" w14:textId="6AF10D0F" w:rsidR="00734A5B" w:rsidRPr="00AE36A0" w:rsidRDefault="00F73667" w:rsidP="000C4824">
            <w:pPr>
              <w:spacing w:before="120" w:after="120"/>
              <w:rPr>
                <w:rFonts w:ascii="Times New Roman" w:hAnsi="Times New Roman" w:cs="Times New Roman"/>
              </w:rPr>
            </w:pPr>
            <w:r w:rsidRPr="00AE36A0">
              <w:rPr>
                <w:rFonts w:ascii="Times New Roman" w:hAnsi="Times New Roman" w:cs="Times New Roman"/>
              </w:rPr>
              <w:t xml:space="preserve">Date of joining to the current organization: </w:t>
            </w:r>
          </w:p>
        </w:tc>
      </w:tr>
      <w:tr w:rsidR="00F73667" w:rsidRPr="00733DC5" w14:paraId="70E32DF1" w14:textId="77777777" w:rsidTr="00605442">
        <w:trPr>
          <w:trHeight w:val="70"/>
        </w:trPr>
        <w:tc>
          <w:tcPr>
            <w:tcW w:w="10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12E9B" w14:textId="77777777" w:rsidR="00F73667" w:rsidRPr="00AE36A0" w:rsidRDefault="00F73667" w:rsidP="000C4824">
            <w:pPr>
              <w:spacing w:before="120" w:after="120"/>
              <w:rPr>
                <w:rFonts w:ascii="Times New Roman" w:hAnsi="Times New Roman" w:cs="Times New Roman"/>
              </w:rPr>
            </w:pPr>
            <w:r w:rsidRPr="00AE36A0">
              <w:rPr>
                <w:rFonts w:ascii="Times New Roman" w:hAnsi="Times New Roman" w:cs="Times New Roman"/>
              </w:rPr>
              <w:t>Describe your role in the organization (&lt;100 words)</w:t>
            </w:r>
          </w:p>
          <w:p w14:paraId="4197612E" w14:textId="77777777" w:rsidR="00351E30" w:rsidRPr="00AE36A0" w:rsidRDefault="00351E30" w:rsidP="000C4824">
            <w:pPr>
              <w:spacing w:before="120" w:after="120"/>
              <w:rPr>
                <w:rFonts w:ascii="Times New Roman" w:hAnsi="Times New Roman" w:cs="Times New Roman"/>
              </w:rPr>
            </w:pPr>
          </w:p>
          <w:p w14:paraId="637DEC68" w14:textId="63F4CE33" w:rsidR="00351E30" w:rsidRPr="00AE36A0" w:rsidRDefault="00351E30" w:rsidP="000C4824">
            <w:pPr>
              <w:spacing w:before="120" w:after="120"/>
              <w:rPr>
                <w:rFonts w:ascii="Times New Roman" w:hAnsi="Times New Roman" w:cs="Times New Roman"/>
              </w:rPr>
            </w:pPr>
          </w:p>
        </w:tc>
      </w:tr>
    </w:tbl>
    <w:p w14:paraId="56666BE3" w14:textId="77777777" w:rsidR="00734A5B" w:rsidRPr="00733DC5" w:rsidRDefault="00734A5B" w:rsidP="00734A5B">
      <w:pPr>
        <w:rPr>
          <w:rFonts w:ascii="Times" w:hAnsi="Times" w:cs="Times"/>
        </w:rPr>
      </w:pPr>
    </w:p>
    <w:p w14:paraId="3B170D01" w14:textId="77777777" w:rsidR="00734A5B" w:rsidRPr="00733DC5" w:rsidRDefault="00734A5B" w:rsidP="00734A5B">
      <w:pPr>
        <w:rPr>
          <w:rFonts w:ascii="Times" w:hAnsi="Times" w:cs="Times"/>
        </w:rPr>
      </w:pPr>
    </w:p>
    <w:p w14:paraId="7E5ABBBF" w14:textId="77777777" w:rsidR="00734A5B" w:rsidRPr="00733DC5" w:rsidRDefault="00734A5B" w:rsidP="00351E30">
      <w:pPr>
        <w:spacing w:before="120" w:after="60"/>
        <w:outlineLvl w:val="5"/>
        <w:rPr>
          <w:rFonts w:ascii="Times" w:hAnsi="Times" w:cs="Times"/>
          <w:b/>
          <w:bCs/>
          <w:caps/>
        </w:rPr>
      </w:pPr>
      <w:r w:rsidRPr="00733DC5">
        <w:rPr>
          <w:rFonts w:ascii="Times" w:hAnsi="Times" w:cs="Times"/>
          <w:b/>
          <w:bCs/>
          <w:caps/>
        </w:rPr>
        <w:t>Research experience</w:t>
      </w:r>
    </w:p>
    <w:p w14:paraId="79E18D2A" w14:textId="77777777" w:rsidR="00734A5B" w:rsidRPr="00AE36A0" w:rsidRDefault="00734A5B" w:rsidP="00734A5B">
      <w:pPr>
        <w:rPr>
          <w:rFonts w:ascii="Times New Roman" w:hAnsi="Times New Roman" w:cs="Times New Roman"/>
          <w:b/>
          <w:i/>
          <w:sz w:val="20"/>
          <w:szCs w:val="20"/>
        </w:rPr>
      </w:pPr>
    </w:p>
    <w:tbl>
      <w:tblPr>
        <w:tblW w:w="1016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66"/>
      </w:tblGrid>
      <w:tr w:rsidR="00734A5B" w:rsidRPr="00AE36A0" w14:paraId="3D3B33C7" w14:textId="77777777" w:rsidTr="001F4193">
        <w:trPr>
          <w:trHeight w:hRule="exact" w:val="2716"/>
        </w:trPr>
        <w:tc>
          <w:tcPr>
            <w:tcW w:w="10166" w:type="dxa"/>
          </w:tcPr>
          <w:p w14:paraId="1357B9DC" w14:textId="571DB40E" w:rsidR="00733DC5" w:rsidRPr="00AE36A0" w:rsidRDefault="00734A5B" w:rsidP="000C48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AE36A0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 xml:space="preserve">Briefly describe </w:t>
            </w:r>
            <w:r w:rsidR="00F73667" w:rsidRPr="00AE36A0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 xml:space="preserve">your past </w:t>
            </w:r>
            <w:r w:rsidR="00733DC5" w:rsidRPr="00AE36A0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research experience</w:t>
            </w:r>
            <w:r w:rsidR="00F73667" w:rsidRPr="00AE36A0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 xml:space="preserve"> ( &lt;100 words)</w:t>
            </w:r>
          </w:p>
          <w:p w14:paraId="34A22096" w14:textId="77777777" w:rsidR="00734A5B" w:rsidRPr="00AE36A0" w:rsidRDefault="00734A5B" w:rsidP="000C4824">
            <w:pPr>
              <w:pStyle w:val="Footer"/>
              <w:tabs>
                <w:tab w:val="left" w:pos="-720"/>
              </w:tabs>
              <w:suppressAutoHyphens/>
              <w:spacing w:before="80" w:after="80"/>
              <w:jc w:val="both"/>
              <w:rPr>
                <w:rFonts w:ascii="Times New Roman" w:eastAsia="Calibri" w:hAnsi="Times New Roman" w:cs="Times New Roman"/>
                <w:sz w:val="11"/>
                <w:szCs w:val="11"/>
                <w:lang w:val="en-US"/>
              </w:rPr>
            </w:pPr>
          </w:p>
          <w:p w14:paraId="4AC8E891" w14:textId="77777777" w:rsidR="00734A5B" w:rsidRPr="00AE36A0" w:rsidRDefault="00734A5B" w:rsidP="000C4824">
            <w:pPr>
              <w:pStyle w:val="Footer"/>
              <w:tabs>
                <w:tab w:val="left" w:pos="-720"/>
              </w:tabs>
              <w:suppressAutoHyphens/>
              <w:spacing w:before="80" w:after="80"/>
              <w:jc w:val="both"/>
              <w:rPr>
                <w:rFonts w:ascii="Times New Roman" w:eastAsia="Calibri" w:hAnsi="Times New Roman" w:cs="Times New Roman"/>
                <w:sz w:val="11"/>
                <w:szCs w:val="11"/>
                <w:lang w:val="en-US"/>
              </w:rPr>
            </w:pPr>
          </w:p>
          <w:p w14:paraId="188EE6DC" w14:textId="77777777" w:rsidR="00734A5B" w:rsidRPr="00AE36A0" w:rsidRDefault="00734A5B" w:rsidP="000C4824">
            <w:pPr>
              <w:pStyle w:val="Footer"/>
              <w:tabs>
                <w:tab w:val="left" w:pos="-720"/>
              </w:tabs>
              <w:suppressAutoHyphens/>
              <w:spacing w:before="80" w:after="80"/>
              <w:jc w:val="both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233E396E" w14:textId="77777777" w:rsidR="00734A5B" w:rsidRPr="00733DC5" w:rsidRDefault="00734A5B" w:rsidP="00734A5B">
      <w:pPr>
        <w:rPr>
          <w:rFonts w:ascii="Times" w:hAnsi="Times" w:cs="Times"/>
        </w:rPr>
      </w:pPr>
    </w:p>
    <w:p w14:paraId="019EF7DE" w14:textId="77777777" w:rsidR="00351E30" w:rsidRDefault="00351E30" w:rsidP="00734A5B">
      <w:pPr>
        <w:spacing w:before="240" w:after="120"/>
        <w:ind w:left="432" w:hanging="432"/>
        <w:outlineLvl w:val="5"/>
        <w:rPr>
          <w:rFonts w:ascii="Times" w:hAnsi="Times" w:cs="Times"/>
          <w:b/>
          <w:bCs/>
          <w:caps/>
        </w:rPr>
      </w:pPr>
    </w:p>
    <w:p w14:paraId="252DE629" w14:textId="543A5A00" w:rsidR="00734A5B" w:rsidRPr="00733DC5" w:rsidRDefault="00734A5B" w:rsidP="00734A5B">
      <w:pPr>
        <w:spacing w:before="240" w:after="120"/>
        <w:ind w:left="432" w:hanging="432"/>
        <w:outlineLvl w:val="5"/>
        <w:rPr>
          <w:rFonts w:ascii="Times" w:hAnsi="Times" w:cs="Times"/>
          <w:b/>
          <w:bCs/>
          <w:caps/>
        </w:rPr>
      </w:pPr>
      <w:r w:rsidRPr="00733DC5">
        <w:rPr>
          <w:rFonts w:ascii="Times" w:hAnsi="Times" w:cs="Times"/>
          <w:b/>
          <w:bCs/>
          <w:caps/>
        </w:rPr>
        <w:t>Publications</w:t>
      </w:r>
    </w:p>
    <w:tbl>
      <w:tblPr>
        <w:tblW w:w="10173" w:type="dxa"/>
        <w:tblInd w:w="-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1984"/>
        <w:gridCol w:w="1985"/>
        <w:gridCol w:w="850"/>
        <w:gridCol w:w="851"/>
        <w:gridCol w:w="1134"/>
        <w:gridCol w:w="1134"/>
      </w:tblGrid>
      <w:tr w:rsidR="00734A5B" w:rsidRPr="00733DC5" w14:paraId="3A8F6B95" w14:textId="77777777" w:rsidTr="00C54E0E">
        <w:trPr>
          <w:trHeight w:val="429"/>
        </w:trPr>
        <w:tc>
          <w:tcPr>
            <w:tcW w:w="2235" w:type="dxa"/>
            <w:shd w:val="clear" w:color="auto" w:fill="EC7320"/>
          </w:tcPr>
          <w:p w14:paraId="6CE38B62" w14:textId="77777777" w:rsidR="00734A5B" w:rsidRPr="00C54E0E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  <w:t>Title</w:t>
            </w:r>
          </w:p>
        </w:tc>
        <w:tc>
          <w:tcPr>
            <w:tcW w:w="1984" w:type="dxa"/>
            <w:shd w:val="clear" w:color="auto" w:fill="EC7320"/>
          </w:tcPr>
          <w:p w14:paraId="70671C4B" w14:textId="77777777" w:rsidR="00734A5B" w:rsidRPr="00C54E0E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  <w:t>Authors</w:t>
            </w:r>
          </w:p>
        </w:tc>
        <w:tc>
          <w:tcPr>
            <w:tcW w:w="1985" w:type="dxa"/>
            <w:shd w:val="clear" w:color="auto" w:fill="EC7320"/>
          </w:tcPr>
          <w:p w14:paraId="3EB56674" w14:textId="77777777" w:rsidR="00734A5B" w:rsidRPr="00C54E0E" w:rsidRDefault="00734A5B" w:rsidP="000C4824">
            <w:pPr>
              <w:tabs>
                <w:tab w:val="left" w:pos="0"/>
                <w:tab w:val="left" w:pos="1665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  <w:t>Journal</w:t>
            </w:r>
          </w:p>
        </w:tc>
        <w:tc>
          <w:tcPr>
            <w:tcW w:w="850" w:type="dxa"/>
            <w:shd w:val="clear" w:color="auto" w:fill="EC7320"/>
          </w:tcPr>
          <w:p w14:paraId="502837B2" w14:textId="77777777" w:rsidR="00734A5B" w:rsidRPr="00C54E0E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  <w:t>Year</w:t>
            </w:r>
          </w:p>
        </w:tc>
        <w:tc>
          <w:tcPr>
            <w:tcW w:w="851" w:type="dxa"/>
            <w:shd w:val="clear" w:color="auto" w:fill="EC7320"/>
          </w:tcPr>
          <w:p w14:paraId="31ED936A" w14:textId="77777777" w:rsidR="00734A5B" w:rsidRPr="00C54E0E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  <w:t>Volume &amp; Page</w:t>
            </w:r>
          </w:p>
        </w:tc>
        <w:tc>
          <w:tcPr>
            <w:tcW w:w="1134" w:type="dxa"/>
            <w:shd w:val="clear" w:color="auto" w:fill="EC7320"/>
          </w:tcPr>
          <w:p w14:paraId="023D04A1" w14:textId="77777777" w:rsidR="00734A5B" w:rsidRPr="00C54E0E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  <w:t>Impact Factor</w:t>
            </w:r>
          </w:p>
        </w:tc>
        <w:tc>
          <w:tcPr>
            <w:tcW w:w="1134" w:type="dxa"/>
            <w:shd w:val="clear" w:color="auto" w:fill="EC7320"/>
          </w:tcPr>
          <w:p w14:paraId="79E75406" w14:textId="77777777" w:rsidR="00734A5B" w:rsidRPr="00C54E0E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  <w:sz w:val="20"/>
                <w:szCs w:val="20"/>
              </w:rPr>
              <w:t>Citations</w:t>
            </w:r>
          </w:p>
        </w:tc>
      </w:tr>
      <w:tr w:rsidR="00734A5B" w:rsidRPr="00733DC5" w14:paraId="27AC1838" w14:textId="77777777" w:rsidTr="000C4824">
        <w:trPr>
          <w:trHeight w:val="707"/>
        </w:trPr>
        <w:tc>
          <w:tcPr>
            <w:tcW w:w="2235" w:type="dxa"/>
          </w:tcPr>
          <w:p w14:paraId="2B1F1835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1984" w:type="dxa"/>
          </w:tcPr>
          <w:p w14:paraId="62F0845D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1985" w:type="dxa"/>
          </w:tcPr>
          <w:p w14:paraId="4012DF31" w14:textId="77777777" w:rsidR="00734A5B" w:rsidRPr="00733DC5" w:rsidRDefault="00734A5B" w:rsidP="000C4824">
            <w:pPr>
              <w:tabs>
                <w:tab w:val="left" w:pos="0"/>
                <w:tab w:val="left" w:pos="1665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850" w:type="dxa"/>
          </w:tcPr>
          <w:p w14:paraId="2F093ADC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851" w:type="dxa"/>
          </w:tcPr>
          <w:p w14:paraId="1023DE85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16"/>
                <w:szCs w:val="16"/>
              </w:rPr>
            </w:pPr>
          </w:p>
        </w:tc>
        <w:tc>
          <w:tcPr>
            <w:tcW w:w="1134" w:type="dxa"/>
          </w:tcPr>
          <w:p w14:paraId="4B1C4A90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76563A3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20"/>
                <w:szCs w:val="20"/>
              </w:rPr>
            </w:pPr>
          </w:p>
        </w:tc>
      </w:tr>
      <w:tr w:rsidR="00734A5B" w:rsidRPr="00733DC5" w14:paraId="71F4AB78" w14:textId="77777777" w:rsidTr="000C4824">
        <w:trPr>
          <w:trHeight w:val="707"/>
        </w:trPr>
        <w:tc>
          <w:tcPr>
            <w:tcW w:w="2235" w:type="dxa"/>
          </w:tcPr>
          <w:p w14:paraId="1029D212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F6CB915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1985" w:type="dxa"/>
          </w:tcPr>
          <w:p w14:paraId="79052B79" w14:textId="77777777" w:rsidR="00734A5B" w:rsidRPr="00733DC5" w:rsidRDefault="00734A5B" w:rsidP="000C4824">
            <w:pPr>
              <w:tabs>
                <w:tab w:val="left" w:pos="0"/>
                <w:tab w:val="left" w:pos="1665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850" w:type="dxa"/>
          </w:tcPr>
          <w:p w14:paraId="5661C0C9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851" w:type="dxa"/>
          </w:tcPr>
          <w:p w14:paraId="7F2DB45C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76D295B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1D84C51" w14:textId="77777777" w:rsidR="00734A5B" w:rsidRPr="00733DC5" w:rsidRDefault="00734A5B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rPr>
                <w:rFonts w:ascii="Times" w:hAnsi="Times" w:cs="Times"/>
                <w:sz w:val="20"/>
                <w:szCs w:val="20"/>
              </w:rPr>
            </w:pPr>
          </w:p>
        </w:tc>
      </w:tr>
    </w:tbl>
    <w:p w14:paraId="526317F3" w14:textId="77777777" w:rsidR="00734A5B" w:rsidRPr="00733DC5" w:rsidRDefault="00734A5B" w:rsidP="00734A5B">
      <w:pPr>
        <w:rPr>
          <w:rFonts w:ascii="Times" w:hAnsi="Times" w:cs="Times"/>
        </w:rPr>
      </w:pPr>
    </w:p>
    <w:p w14:paraId="3E9A9AC5" w14:textId="77777777" w:rsidR="00734A5B" w:rsidRPr="00733DC5" w:rsidRDefault="00734A5B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4C305B12" w14:textId="77777777" w:rsidR="00734A5B" w:rsidRPr="00733DC5" w:rsidRDefault="00734A5B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tbl>
      <w:tblPr>
        <w:tblStyle w:val="TableGrid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560"/>
        <w:gridCol w:w="8646"/>
      </w:tblGrid>
      <w:tr w:rsidR="00734A5B" w:rsidRPr="00733DC5" w14:paraId="29F19B6D" w14:textId="77777777" w:rsidTr="00C54E0E"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7320"/>
          </w:tcPr>
          <w:p w14:paraId="7622A3C4" w14:textId="39AB04BF" w:rsidR="00734A5B" w:rsidRPr="00C54E0E" w:rsidRDefault="00734A5B" w:rsidP="000C4824">
            <w:pPr>
              <w:spacing w:before="60" w:after="60"/>
              <w:rPr>
                <w:rFonts w:ascii="Times" w:hAnsi="Times" w:cs="Times"/>
                <w:b/>
                <w:color w:val="FFFFFF" w:themeColor="background1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</w:rPr>
              <w:t xml:space="preserve">Research </w:t>
            </w:r>
            <w:r w:rsidR="00733DC5" w:rsidRPr="00C54E0E">
              <w:rPr>
                <w:rFonts w:ascii="Times" w:hAnsi="Times" w:cs="Times"/>
                <w:b/>
                <w:color w:val="FFFFFF" w:themeColor="background1"/>
              </w:rPr>
              <w:t>Discipline (</w:t>
            </w:r>
            <w:r w:rsidRPr="00C54E0E">
              <w:rPr>
                <w:rFonts w:ascii="Times" w:hAnsi="Times" w:cs="Times"/>
                <w:b/>
                <w:color w:val="FFFFFF" w:themeColor="background1"/>
              </w:rPr>
              <w:t xml:space="preserve">s) and </w:t>
            </w:r>
            <w:r w:rsidR="00F73667" w:rsidRPr="00C54E0E">
              <w:rPr>
                <w:rFonts w:ascii="Times" w:hAnsi="Times" w:cs="Times"/>
                <w:b/>
                <w:color w:val="FFFFFF" w:themeColor="background1"/>
              </w:rPr>
              <w:t xml:space="preserve">PhD </w:t>
            </w:r>
            <w:r w:rsidRPr="00C54E0E">
              <w:rPr>
                <w:rFonts w:ascii="Times" w:hAnsi="Times" w:cs="Times"/>
                <w:b/>
                <w:color w:val="FFFFFF" w:themeColor="background1"/>
              </w:rPr>
              <w:t>Topic Area</w:t>
            </w:r>
          </w:p>
        </w:tc>
      </w:tr>
      <w:tr w:rsidR="00734A5B" w:rsidRPr="00733DC5" w14:paraId="3C99E2F2" w14:textId="77777777" w:rsidTr="00AE36A0"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47CF0" w14:textId="2C858BEB" w:rsidR="00734A5B" w:rsidRPr="00733DC5" w:rsidRDefault="00FA72F8" w:rsidP="000C4824">
            <w:pPr>
              <w:spacing w:before="120" w:after="120"/>
              <w:rPr>
                <w:rFonts w:ascii="Times" w:eastAsiaTheme="majorEastAsia" w:hAnsi="Times" w:cs="Times"/>
                <w:b/>
                <w:bCs/>
                <w:color w:val="5B9BD5" w:themeColor="accent1"/>
              </w:rPr>
            </w:pPr>
            <w:r>
              <w:rPr>
                <w:rFonts w:ascii="Times" w:hAnsi="Times" w:cs="Times"/>
              </w:rPr>
              <w:t>Name</w:t>
            </w:r>
            <w:r w:rsidR="00734A5B" w:rsidRPr="00733DC5">
              <w:rPr>
                <w:rFonts w:ascii="Times" w:hAnsi="Times" w:cs="Times"/>
              </w:rPr>
              <w:t xml:space="preserve"> the Discipline (s) and Topic Area within that Discipline that are relevant to your Project </w:t>
            </w:r>
          </w:p>
        </w:tc>
      </w:tr>
      <w:tr w:rsidR="00734A5B" w:rsidRPr="00733DC5" w14:paraId="3F2DC4C1" w14:textId="77777777" w:rsidTr="00AE36A0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A43CFF" w14:textId="77777777" w:rsidR="00734A5B" w:rsidRPr="00733DC5" w:rsidRDefault="00734A5B" w:rsidP="000C4824">
            <w:pPr>
              <w:spacing w:before="200" w:after="120"/>
              <w:rPr>
                <w:rFonts w:ascii="Times" w:hAnsi="Times" w:cs="Times"/>
              </w:rPr>
            </w:pPr>
            <w:r w:rsidRPr="00733DC5">
              <w:rPr>
                <w:rFonts w:ascii="Times" w:hAnsi="Times" w:cs="Times"/>
              </w:rPr>
              <w:t>Discipline (s):</w:t>
            </w:r>
          </w:p>
        </w:tc>
        <w:tc>
          <w:tcPr>
            <w:tcW w:w="8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C4EFBC" w14:textId="77777777" w:rsidR="00734A5B" w:rsidRPr="00733DC5" w:rsidRDefault="00734A5B" w:rsidP="000C4824">
            <w:pPr>
              <w:spacing w:before="200" w:after="120"/>
              <w:rPr>
                <w:rFonts w:ascii="Times" w:hAnsi="Times" w:cs="Times"/>
              </w:rPr>
            </w:pPr>
          </w:p>
        </w:tc>
      </w:tr>
      <w:tr w:rsidR="00734A5B" w:rsidRPr="00733DC5" w14:paraId="7E799A21" w14:textId="77777777" w:rsidTr="00AE36A0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9E20890" w14:textId="77777777" w:rsidR="00734A5B" w:rsidRPr="00733DC5" w:rsidRDefault="00734A5B" w:rsidP="000C4824">
            <w:pPr>
              <w:spacing w:before="200" w:after="120"/>
              <w:rPr>
                <w:rFonts w:ascii="Times" w:hAnsi="Times" w:cs="Times"/>
              </w:rPr>
            </w:pPr>
            <w:r w:rsidRPr="00733DC5">
              <w:rPr>
                <w:rFonts w:ascii="Times" w:hAnsi="Times" w:cs="Times"/>
              </w:rPr>
              <w:t>Topic Area:</w:t>
            </w:r>
          </w:p>
        </w:tc>
        <w:tc>
          <w:tcPr>
            <w:tcW w:w="8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6F5E18" w14:textId="77777777" w:rsidR="00734A5B" w:rsidRPr="00733DC5" w:rsidRDefault="00734A5B" w:rsidP="000C4824">
            <w:pPr>
              <w:spacing w:before="200" w:after="120"/>
              <w:rPr>
                <w:rFonts w:ascii="Times" w:hAnsi="Times" w:cs="Times"/>
              </w:rPr>
            </w:pPr>
          </w:p>
        </w:tc>
      </w:tr>
      <w:tr w:rsidR="00734A5B" w:rsidRPr="00733DC5" w14:paraId="126697EF" w14:textId="77777777" w:rsidTr="00C54E0E"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7320"/>
          </w:tcPr>
          <w:p w14:paraId="1A1AD4E8" w14:textId="0C6B5056" w:rsidR="00734A5B" w:rsidRPr="00C54E0E" w:rsidRDefault="00734A5B" w:rsidP="000C4824">
            <w:pPr>
              <w:spacing w:before="60" w:after="60"/>
              <w:rPr>
                <w:rFonts w:ascii="Times" w:hAnsi="Times" w:cs="Times"/>
                <w:b/>
                <w:color w:val="FFFFFF" w:themeColor="background1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</w:rPr>
              <w:t xml:space="preserve">Proposed </w:t>
            </w:r>
            <w:r w:rsidR="00733DC5" w:rsidRPr="00C54E0E">
              <w:rPr>
                <w:rFonts w:ascii="Times" w:hAnsi="Times" w:cs="Times"/>
                <w:b/>
                <w:color w:val="FFFFFF" w:themeColor="background1"/>
              </w:rPr>
              <w:t xml:space="preserve">Research </w:t>
            </w:r>
            <w:r w:rsidR="00A969F5">
              <w:rPr>
                <w:rFonts w:ascii="Times" w:hAnsi="Times" w:cs="Times"/>
                <w:b/>
                <w:color w:val="FFFFFF" w:themeColor="background1"/>
              </w:rPr>
              <w:t>P</w:t>
            </w:r>
            <w:r w:rsidRPr="00C54E0E">
              <w:rPr>
                <w:rFonts w:ascii="Times" w:hAnsi="Times" w:cs="Times"/>
                <w:b/>
                <w:color w:val="FFFFFF" w:themeColor="background1"/>
              </w:rPr>
              <w:t>roject Title</w:t>
            </w:r>
          </w:p>
        </w:tc>
      </w:tr>
      <w:tr w:rsidR="00734A5B" w:rsidRPr="00733DC5" w14:paraId="33D902A1" w14:textId="77777777" w:rsidTr="00AE36A0">
        <w:tc>
          <w:tcPr>
            <w:tcW w:w="10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F6287" w14:textId="77777777" w:rsidR="00734A5B" w:rsidRPr="00733DC5" w:rsidRDefault="00734A5B" w:rsidP="000C4824">
            <w:pPr>
              <w:spacing w:before="120" w:after="120"/>
              <w:rPr>
                <w:rFonts w:ascii="Times" w:hAnsi="Times" w:cs="Times"/>
                <w:b/>
              </w:rPr>
            </w:pPr>
          </w:p>
          <w:p w14:paraId="08D37916" w14:textId="77777777" w:rsidR="00734A5B" w:rsidRPr="00733DC5" w:rsidRDefault="00734A5B" w:rsidP="000C4824">
            <w:pPr>
              <w:spacing w:before="120" w:after="120"/>
              <w:rPr>
                <w:rFonts w:ascii="Times" w:hAnsi="Times" w:cs="Times"/>
                <w:b/>
              </w:rPr>
            </w:pPr>
          </w:p>
        </w:tc>
      </w:tr>
    </w:tbl>
    <w:p w14:paraId="2746B8D3" w14:textId="77777777" w:rsidR="00734A5B" w:rsidRPr="00733DC5" w:rsidRDefault="00734A5B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tbl>
      <w:tblPr>
        <w:tblStyle w:val="TableGrid"/>
        <w:tblpPr w:leftFromText="180" w:rightFromText="180" w:vertAnchor="text" w:horzAnchor="margin" w:tblpXSpec="center" w:tblpY="-75"/>
        <w:tblW w:w="10206" w:type="dxa"/>
        <w:tblLayout w:type="fixed"/>
        <w:tblLook w:val="04A0" w:firstRow="1" w:lastRow="0" w:firstColumn="1" w:lastColumn="0" w:noHBand="0" w:noVBand="1"/>
      </w:tblPr>
      <w:tblGrid>
        <w:gridCol w:w="10206"/>
      </w:tblGrid>
      <w:tr w:rsidR="00351E30" w:rsidRPr="00023FF2" w14:paraId="3B0F6635" w14:textId="77777777" w:rsidTr="00C54E0E">
        <w:trPr>
          <w:trHeight w:val="7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7320"/>
          </w:tcPr>
          <w:p w14:paraId="02A97C3A" w14:textId="31E0CFDD" w:rsidR="00351E30" w:rsidRPr="00C54E0E" w:rsidRDefault="00351E30" w:rsidP="00351E30">
            <w:pPr>
              <w:spacing w:before="60" w:after="60"/>
              <w:jc w:val="center"/>
              <w:rPr>
                <w:rFonts w:ascii="Times" w:eastAsia="Calibri" w:hAnsi="Times" w:cs="Times"/>
                <w:color w:val="FFFFFF" w:themeColor="background1"/>
              </w:rPr>
            </w:pPr>
            <w:r w:rsidRPr="00C54E0E">
              <w:rPr>
                <w:rFonts w:ascii="Times" w:eastAsia="Calibri" w:hAnsi="Times" w:cs="Times"/>
                <w:b/>
                <w:color w:val="FFFFFF" w:themeColor="background1"/>
              </w:rPr>
              <w:t>RESEARCH PROJECT DESCRIPTION</w:t>
            </w:r>
          </w:p>
        </w:tc>
      </w:tr>
      <w:tr w:rsidR="00351E30" w:rsidRPr="00023FF2" w14:paraId="5D8A48E3" w14:textId="77777777" w:rsidTr="00AE36A0">
        <w:trPr>
          <w:trHeight w:val="70"/>
        </w:trPr>
        <w:tc>
          <w:tcPr>
            <w:tcW w:w="10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D0CE61" w14:textId="019D53B0" w:rsidR="00351E30" w:rsidRPr="00023FF2" w:rsidRDefault="00351E30" w:rsidP="00351E30">
            <w:pPr>
              <w:spacing w:before="120" w:after="120" w:line="259" w:lineRule="auto"/>
              <w:rPr>
                <w:rFonts w:ascii="Times" w:eastAsia="Calibri" w:hAnsi="Times" w:cs="Times"/>
              </w:rPr>
            </w:pPr>
            <w:r>
              <w:rPr>
                <w:rFonts w:ascii="Times" w:eastAsia="Calibri" w:hAnsi="Times" w:cs="Times"/>
              </w:rPr>
              <w:t xml:space="preserve">Describe </w:t>
            </w:r>
            <w:r w:rsidRPr="00733DC5">
              <w:rPr>
                <w:rFonts w:ascii="Times" w:eastAsia="Calibri" w:hAnsi="Times" w:cs="Times"/>
              </w:rPr>
              <w:t xml:space="preserve">background information on the topic </w:t>
            </w:r>
            <w:r>
              <w:rPr>
                <w:rFonts w:ascii="Times" w:eastAsia="Calibri" w:hAnsi="Times" w:cs="Times"/>
              </w:rPr>
              <w:t>and define need for the study</w:t>
            </w:r>
            <w:r w:rsidRPr="00733DC5">
              <w:rPr>
                <w:rFonts w:ascii="Times" w:eastAsia="Calibri" w:hAnsi="Times" w:cs="Times"/>
              </w:rPr>
              <w:t xml:space="preserve">. </w:t>
            </w:r>
            <w:r>
              <w:rPr>
                <w:rFonts w:ascii="Times" w:eastAsia="Calibri" w:hAnsi="Times" w:cs="Times"/>
                <w:i/>
                <w:sz w:val="20"/>
              </w:rPr>
              <w:t>(approx.3</w:t>
            </w:r>
            <w:r w:rsidRPr="00023FF2">
              <w:rPr>
                <w:rFonts w:ascii="Times" w:eastAsia="Calibri" w:hAnsi="Times" w:cs="Times"/>
                <w:i/>
                <w:sz w:val="20"/>
              </w:rPr>
              <w:t>00 words max)</w:t>
            </w:r>
          </w:p>
        </w:tc>
      </w:tr>
      <w:tr w:rsidR="00351E30" w:rsidRPr="00023FF2" w14:paraId="26313BCB" w14:textId="77777777" w:rsidTr="00AE36A0">
        <w:trPr>
          <w:trHeight w:val="7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B0AA7" w14:textId="77777777" w:rsidR="00351E30" w:rsidRPr="00023FF2" w:rsidRDefault="00351E30" w:rsidP="00351E30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31746882" w14:textId="77777777" w:rsidR="00351E30" w:rsidRPr="00023FF2" w:rsidRDefault="00351E30" w:rsidP="00351E30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59DA13C6" w14:textId="77777777" w:rsidR="00351E30" w:rsidRPr="00023FF2" w:rsidRDefault="00351E30" w:rsidP="00351E30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1E3576E3" w14:textId="77777777" w:rsidR="00351E30" w:rsidRPr="00023FF2" w:rsidRDefault="00351E30" w:rsidP="00351E30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041EA1C9" w14:textId="77777777" w:rsidR="00351E30" w:rsidRPr="00023FF2" w:rsidRDefault="00351E30" w:rsidP="00351E30">
            <w:pPr>
              <w:spacing w:before="120" w:after="120"/>
              <w:rPr>
                <w:rFonts w:ascii="Times" w:eastAsia="Calibri" w:hAnsi="Times" w:cs="Times"/>
              </w:rPr>
            </w:pPr>
          </w:p>
        </w:tc>
      </w:tr>
      <w:tr w:rsidR="00351E30" w:rsidRPr="00023FF2" w14:paraId="31859BC1" w14:textId="77777777" w:rsidTr="00AE36A0">
        <w:trPr>
          <w:trHeight w:val="70"/>
        </w:trPr>
        <w:tc>
          <w:tcPr>
            <w:tcW w:w="10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F88172" w14:textId="77777777" w:rsidR="00351E30" w:rsidRDefault="00351E30" w:rsidP="00351E30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3AA6F158" w14:textId="39317F96" w:rsidR="001F4193" w:rsidRPr="00023FF2" w:rsidRDefault="001F4193" w:rsidP="00351E30">
            <w:pPr>
              <w:spacing w:before="120" w:after="120"/>
              <w:rPr>
                <w:rFonts w:ascii="Times" w:eastAsia="Calibri" w:hAnsi="Times" w:cs="Times"/>
              </w:rPr>
            </w:pPr>
          </w:p>
        </w:tc>
      </w:tr>
      <w:tr w:rsidR="00351E30" w:rsidRPr="00023FF2" w14:paraId="791E405B" w14:textId="77777777" w:rsidTr="00AE36A0">
        <w:trPr>
          <w:trHeight w:val="1128"/>
        </w:trPr>
        <w:tc>
          <w:tcPr>
            <w:tcW w:w="102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tbl>
            <w:tblPr>
              <w:tblStyle w:val="TableGrid"/>
              <w:tblW w:w="10104" w:type="dxa"/>
              <w:tblLayout w:type="fixed"/>
              <w:tblLook w:val="04A0" w:firstRow="1" w:lastRow="0" w:firstColumn="1" w:lastColumn="0" w:noHBand="0" w:noVBand="1"/>
            </w:tblPr>
            <w:tblGrid>
              <w:gridCol w:w="10104"/>
            </w:tblGrid>
            <w:tr w:rsidR="00351E30" w:rsidRPr="00733DC5" w14:paraId="55A7152F" w14:textId="77777777" w:rsidTr="00C54E0E">
              <w:trPr>
                <w:trHeight w:val="81"/>
              </w:trPr>
              <w:tc>
                <w:tcPr>
                  <w:tcW w:w="101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C7320"/>
                </w:tcPr>
                <w:p w14:paraId="6DB50C55" w14:textId="77777777" w:rsidR="00351E30" w:rsidRPr="00C54E0E" w:rsidRDefault="00351E30" w:rsidP="00351E30">
                  <w:pPr>
                    <w:framePr w:hSpace="180" w:wrap="around" w:vAnchor="text" w:hAnchor="margin" w:xAlign="center" w:y="-75"/>
                    <w:spacing w:before="60" w:after="60"/>
                    <w:rPr>
                      <w:rFonts w:ascii="Times" w:hAnsi="Times" w:cs="Times"/>
                      <w:b/>
                      <w:color w:val="FFFFFF" w:themeColor="background1"/>
                    </w:rPr>
                  </w:pPr>
                  <w:r w:rsidRPr="00C54E0E">
                    <w:rPr>
                      <w:rFonts w:ascii="Times" w:hAnsi="Times" w:cs="Times"/>
                      <w:b/>
                      <w:color w:val="FFFFFF" w:themeColor="background1"/>
                    </w:rPr>
                    <w:t xml:space="preserve">Objectives for the study </w:t>
                  </w:r>
                </w:p>
              </w:tc>
            </w:tr>
          </w:tbl>
          <w:p w14:paraId="2CEC1CEB" w14:textId="339DC1B1" w:rsidR="00351E30" w:rsidRPr="00023FF2" w:rsidRDefault="00351E30" w:rsidP="00351E30">
            <w:pPr>
              <w:spacing w:after="120"/>
              <w:rPr>
                <w:rFonts w:ascii="Times" w:eastAsia="Calibri" w:hAnsi="Times" w:cs="Times"/>
              </w:rPr>
            </w:pPr>
            <w:r w:rsidRPr="00023FF2">
              <w:rPr>
                <w:rFonts w:ascii="Times" w:eastAsia="Calibri" w:hAnsi="Times" w:cs="Times"/>
              </w:rPr>
              <w:t xml:space="preserve">Define the </w:t>
            </w:r>
            <w:r w:rsidRPr="00733DC5">
              <w:rPr>
                <w:rFonts w:ascii="Times" w:eastAsia="Calibri" w:hAnsi="Times" w:cs="Times"/>
              </w:rPr>
              <w:t xml:space="preserve">objective </w:t>
            </w:r>
            <w:r w:rsidRPr="00023FF2">
              <w:rPr>
                <w:rFonts w:ascii="Times" w:eastAsia="Calibri" w:hAnsi="Times" w:cs="Times"/>
              </w:rPr>
              <w:t xml:space="preserve">for the </w:t>
            </w:r>
            <w:r w:rsidRPr="00733DC5">
              <w:rPr>
                <w:rFonts w:ascii="Times" w:eastAsia="Calibri" w:hAnsi="Times" w:cs="Times"/>
              </w:rPr>
              <w:t>study (</w:t>
            </w:r>
            <w:r w:rsidRPr="00023FF2">
              <w:rPr>
                <w:rFonts w:ascii="Times" w:eastAsia="Calibri" w:hAnsi="Times" w:cs="Times"/>
                <w:i/>
                <w:sz w:val="20"/>
              </w:rPr>
              <w:t xml:space="preserve">approx. </w:t>
            </w:r>
            <w:r>
              <w:rPr>
                <w:rFonts w:ascii="Times" w:eastAsia="Calibri" w:hAnsi="Times" w:cs="Times"/>
                <w:i/>
                <w:sz w:val="20"/>
              </w:rPr>
              <w:t>1</w:t>
            </w:r>
            <w:r w:rsidRPr="00733DC5">
              <w:rPr>
                <w:rFonts w:ascii="Times" w:eastAsia="Calibri" w:hAnsi="Times" w:cs="Times"/>
                <w:i/>
                <w:sz w:val="20"/>
              </w:rPr>
              <w:t xml:space="preserve">50 </w:t>
            </w:r>
            <w:r w:rsidRPr="00023FF2">
              <w:rPr>
                <w:rFonts w:ascii="Times" w:eastAsia="Calibri" w:hAnsi="Times" w:cs="Times"/>
                <w:i/>
                <w:sz w:val="20"/>
              </w:rPr>
              <w:t>words max</w:t>
            </w:r>
            <w:r w:rsidR="00A969F5">
              <w:rPr>
                <w:rFonts w:ascii="Times" w:eastAsia="Calibri" w:hAnsi="Times" w:cs="Times"/>
                <w:i/>
                <w:sz w:val="20"/>
              </w:rPr>
              <w:t>)</w:t>
            </w:r>
          </w:p>
        </w:tc>
      </w:tr>
      <w:tr w:rsidR="00351E30" w:rsidRPr="00023FF2" w14:paraId="129AD9AF" w14:textId="77777777" w:rsidTr="00AE36A0">
        <w:trPr>
          <w:trHeight w:val="1128"/>
        </w:trPr>
        <w:tc>
          <w:tcPr>
            <w:tcW w:w="102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97CCDC" w14:textId="77777777" w:rsidR="00351E30" w:rsidRPr="00733DC5" w:rsidRDefault="00351E30" w:rsidP="00351E30">
            <w:pPr>
              <w:spacing w:before="60" w:after="60"/>
              <w:rPr>
                <w:rFonts w:ascii="Times" w:hAnsi="Times" w:cs="Times"/>
                <w:b/>
              </w:rPr>
            </w:pPr>
          </w:p>
        </w:tc>
      </w:tr>
    </w:tbl>
    <w:p w14:paraId="5F2D446D" w14:textId="77777777" w:rsidR="00734A5B" w:rsidRPr="00733DC5" w:rsidRDefault="00734A5B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6D4C25A3" w14:textId="6AC7B2F6" w:rsidR="00734A5B" w:rsidRDefault="00734A5B" w:rsidP="00605442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0A296B1A" w14:textId="77777777" w:rsidR="007513E2" w:rsidRPr="00733DC5" w:rsidRDefault="007513E2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1D4CC83E" w14:textId="77777777" w:rsidR="00734A5B" w:rsidRPr="00733DC5" w:rsidRDefault="00734A5B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tbl>
      <w:tblPr>
        <w:tblStyle w:val="TableGrid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9924"/>
      </w:tblGrid>
      <w:tr w:rsidR="00734A5B" w:rsidRPr="00733DC5" w14:paraId="470AC5E2" w14:textId="77777777" w:rsidTr="000C4824">
        <w:trPr>
          <w:trHeight w:val="70"/>
        </w:trPr>
        <w:tc>
          <w:tcPr>
            <w:tcW w:w="9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tbl>
            <w:tblPr>
              <w:tblStyle w:val="TableGrid"/>
              <w:tblW w:w="9924" w:type="dxa"/>
              <w:tblLayout w:type="fixed"/>
              <w:tblLook w:val="04A0" w:firstRow="1" w:lastRow="0" w:firstColumn="1" w:lastColumn="0" w:noHBand="0" w:noVBand="1"/>
            </w:tblPr>
            <w:tblGrid>
              <w:gridCol w:w="9924"/>
            </w:tblGrid>
            <w:tr w:rsidR="00734A5B" w:rsidRPr="00733DC5" w14:paraId="6AABD98F" w14:textId="77777777" w:rsidTr="00C54E0E">
              <w:trPr>
                <w:trHeight w:val="70"/>
              </w:trPr>
              <w:tc>
                <w:tcPr>
                  <w:tcW w:w="99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C7320"/>
                </w:tcPr>
                <w:p w14:paraId="1ED19E1F" w14:textId="75CA07A2" w:rsidR="00734A5B" w:rsidRPr="00C54E0E" w:rsidRDefault="00F27F22" w:rsidP="000C4824">
                  <w:pPr>
                    <w:spacing w:before="60" w:after="60"/>
                    <w:rPr>
                      <w:rFonts w:ascii="Times" w:hAnsi="Times" w:cs="Times"/>
                      <w:b/>
                      <w:color w:val="FFFFFF" w:themeColor="background1"/>
                    </w:rPr>
                  </w:pPr>
                  <w:r w:rsidRPr="00C54E0E">
                    <w:rPr>
                      <w:rFonts w:ascii="Times" w:hAnsi="Times" w:cs="Times"/>
                      <w:b/>
                      <w:color w:val="FFFFFF" w:themeColor="background1"/>
                    </w:rPr>
                    <w:t>Methodology</w:t>
                  </w:r>
                </w:p>
              </w:tc>
            </w:tr>
          </w:tbl>
          <w:p w14:paraId="18F9ED21" w14:textId="520D5B46" w:rsidR="00734A5B" w:rsidRPr="00023FF2" w:rsidRDefault="00F27F22" w:rsidP="000C4824">
            <w:pPr>
              <w:spacing w:before="120" w:after="120"/>
              <w:rPr>
                <w:rFonts w:ascii="Times" w:eastAsia="Calibri" w:hAnsi="Times" w:cs="Times"/>
              </w:rPr>
            </w:pPr>
            <w:r>
              <w:rPr>
                <w:rFonts w:ascii="Times" w:eastAsia="Calibri" w:hAnsi="Times" w:cs="Times"/>
              </w:rPr>
              <w:t>Describe</w:t>
            </w:r>
            <w:r w:rsidR="00734A5B" w:rsidRPr="00023FF2">
              <w:rPr>
                <w:rFonts w:ascii="Times" w:eastAsia="Calibri" w:hAnsi="Times" w:cs="Times"/>
              </w:rPr>
              <w:t xml:space="preserve"> the </w:t>
            </w:r>
            <w:r w:rsidR="00734A5B" w:rsidRPr="00733DC5">
              <w:rPr>
                <w:rFonts w:ascii="Times" w:eastAsia="Calibri" w:hAnsi="Times" w:cs="Times"/>
              </w:rPr>
              <w:t>methodology/</w:t>
            </w:r>
            <w:r w:rsidR="00733DC5" w:rsidRPr="00733DC5">
              <w:rPr>
                <w:rFonts w:ascii="Times" w:eastAsia="Calibri" w:hAnsi="Times" w:cs="Times"/>
              </w:rPr>
              <w:t>design you</w:t>
            </w:r>
            <w:r w:rsidR="00734A5B" w:rsidRPr="00733DC5">
              <w:rPr>
                <w:rFonts w:ascii="Times" w:eastAsia="Calibri" w:hAnsi="Times" w:cs="Times"/>
              </w:rPr>
              <w:t xml:space="preserve"> tend to adopt for your research project </w:t>
            </w:r>
            <w:r w:rsidR="00734A5B" w:rsidRPr="00023FF2">
              <w:rPr>
                <w:rFonts w:ascii="Times" w:eastAsia="Calibri" w:hAnsi="Times" w:cs="Times"/>
              </w:rPr>
              <w:br/>
            </w:r>
            <w:r>
              <w:rPr>
                <w:rFonts w:ascii="Times" w:eastAsia="Calibri" w:hAnsi="Times" w:cs="Times"/>
                <w:i/>
                <w:sz w:val="20"/>
              </w:rPr>
              <w:t>(</w:t>
            </w:r>
            <w:r w:rsidR="00734A5B" w:rsidRPr="00023FF2">
              <w:rPr>
                <w:rFonts w:ascii="Times" w:eastAsia="Calibri" w:hAnsi="Times" w:cs="Times"/>
                <w:i/>
                <w:sz w:val="20"/>
              </w:rPr>
              <w:t>approx. 200 words max)</w:t>
            </w:r>
          </w:p>
        </w:tc>
      </w:tr>
      <w:tr w:rsidR="00734A5B" w:rsidRPr="00733DC5" w14:paraId="3F6573A8" w14:textId="77777777" w:rsidTr="000C4824">
        <w:trPr>
          <w:trHeight w:val="70"/>
        </w:trPr>
        <w:tc>
          <w:tcPr>
            <w:tcW w:w="9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6401A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1EE5E67C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74C7EFFF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354EF862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319B8D10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377F60E6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2CB53956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</w:tc>
      </w:tr>
    </w:tbl>
    <w:p w14:paraId="3212BE96" w14:textId="77777777" w:rsidR="00734A5B" w:rsidRPr="00733DC5" w:rsidRDefault="00734A5B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14265012" w14:textId="77777777" w:rsidR="00734A5B" w:rsidRPr="00733DC5" w:rsidRDefault="00734A5B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1CDA7245" w14:textId="77777777" w:rsidR="00734A5B" w:rsidRPr="00733DC5" w:rsidRDefault="00734A5B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035E8F98" w14:textId="77777777" w:rsidR="00734A5B" w:rsidRPr="00733DC5" w:rsidRDefault="00734A5B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tbl>
      <w:tblPr>
        <w:tblStyle w:val="TableGrid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9924"/>
      </w:tblGrid>
      <w:tr w:rsidR="00734A5B" w:rsidRPr="00733DC5" w14:paraId="1F375195" w14:textId="77777777" w:rsidTr="000C4824">
        <w:trPr>
          <w:trHeight w:val="70"/>
        </w:trPr>
        <w:tc>
          <w:tcPr>
            <w:tcW w:w="9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B77B7B" w14:textId="77777777" w:rsidR="00734A5B" w:rsidRPr="00733DC5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tbl>
            <w:tblPr>
              <w:tblStyle w:val="TableGrid"/>
              <w:tblW w:w="9924" w:type="dxa"/>
              <w:tblLayout w:type="fixed"/>
              <w:tblLook w:val="04A0" w:firstRow="1" w:lastRow="0" w:firstColumn="1" w:lastColumn="0" w:noHBand="0" w:noVBand="1"/>
            </w:tblPr>
            <w:tblGrid>
              <w:gridCol w:w="9924"/>
            </w:tblGrid>
            <w:tr w:rsidR="00734A5B" w:rsidRPr="00733DC5" w14:paraId="6B403383" w14:textId="77777777" w:rsidTr="00C54E0E">
              <w:trPr>
                <w:trHeight w:val="70"/>
              </w:trPr>
              <w:tc>
                <w:tcPr>
                  <w:tcW w:w="99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C7320"/>
                </w:tcPr>
                <w:p w14:paraId="6308FF8A" w14:textId="6C179679" w:rsidR="00734A5B" w:rsidRPr="00C54E0E" w:rsidRDefault="00F27F22" w:rsidP="000C4824">
                  <w:pPr>
                    <w:spacing w:before="60" w:after="60"/>
                    <w:rPr>
                      <w:rFonts w:ascii="Times" w:hAnsi="Times" w:cs="Times"/>
                      <w:b/>
                      <w:color w:val="FFFFFF" w:themeColor="background1"/>
                    </w:rPr>
                  </w:pPr>
                  <w:r w:rsidRPr="00C54E0E">
                    <w:rPr>
                      <w:rFonts w:ascii="Times" w:hAnsi="Times" w:cs="Times"/>
                      <w:b/>
                      <w:color w:val="FFFFFF" w:themeColor="background1"/>
                    </w:rPr>
                    <w:t>Expected outputs and</w:t>
                  </w:r>
                  <w:r w:rsidR="00734A5B" w:rsidRPr="00C54E0E">
                    <w:rPr>
                      <w:rFonts w:ascii="Times" w:hAnsi="Times" w:cs="Times"/>
                      <w:b/>
                      <w:color w:val="FFFFFF" w:themeColor="background1"/>
                    </w:rPr>
                    <w:t xml:space="preserve"> Outcomes</w:t>
                  </w:r>
                </w:p>
              </w:tc>
            </w:tr>
          </w:tbl>
          <w:p w14:paraId="19051563" w14:textId="223CE761" w:rsidR="00734A5B" w:rsidRPr="00733DC5" w:rsidRDefault="00F27F22" w:rsidP="000C4824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List scholarly outputs (publications/patents/conference presentations/any other) that may arise from your study. D</w:t>
            </w:r>
            <w:r w:rsidR="00A969F5">
              <w:rPr>
                <w:rFonts w:ascii="Times" w:hAnsi="Times" w:cs="Times"/>
              </w:rPr>
              <w:t>escribe societal/environmental/h</w:t>
            </w:r>
            <w:r>
              <w:rPr>
                <w:rFonts w:ascii="Times" w:hAnsi="Times" w:cs="Times"/>
              </w:rPr>
              <w:t>ealth outcomes. (</w:t>
            </w:r>
            <w:r w:rsidR="00734A5B" w:rsidRPr="00023FF2">
              <w:rPr>
                <w:rFonts w:ascii="Times" w:eastAsia="Calibri" w:hAnsi="Times" w:cs="Times"/>
                <w:i/>
                <w:sz w:val="20"/>
              </w:rPr>
              <w:t>approx. 200 words max)</w:t>
            </w:r>
          </w:p>
          <w:p w14:paraId="731246E9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</w:tc>
      </w:tr>
      <w:tr w:rsidR="00734A5B" w:rsidRPr="00733DC5" w14:paraId="4ECEDBB9" w14:textId="77777777" w:rsidTr="000C4824">
        <w:trPr>
          <w:trHeight w:val="70"/>
        </w:trPr>
        <w:tc>
          <w:tcPr>
            <w:tcW w:w="9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7B33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73202499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3328EFF4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448A2C8C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03DBC696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215E2629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  <w:p w14:paraId="33EAB92E" w14:textId="77777777" w:rsidR="00734A5B" w:rsidRPr="00023FF2" w:rsidRDefault="00734A5B" w:rsidP="000C4824">
            <w:pPr>
              <w:spacing w:before="120" w:after="120"/>
              <w:rPr>
                <w:rFonts w:ascii="Times" w:eastAsia="Calibri" w:hAnsi="Times" w:cs="Times"/>
              </w:rPr>
            </w:pPr>
          </w:p>
        </w:tc>
      </w:tr>
    </w:tbl>
    <w:p w14:paraId="70D02304" w14:textId="77777777" w:rsidR="00734A5B" w:rsidRPr="00733DC5" w:rsidRDefault="00734A5B" w:rsidP="00734A5B">
      <w:pPr>
        <w:rPr>
          <w:rFonts w:ascii="Times" w:hAnsi="Times" w:cs="Times"/>
        </w:rPr>
      </w:pPr>
    </w:p>
    <w:tbl>
      <w:tblPr>
        <w:tblStyle w:val="TableGrid"/>
        <w:tblW w:w="9924" w:type="dxa"/>
        <w:tblInd w:w="-457" w:type="dxa"/>
        <w:tblLayout w:type="fixed"/>
        <w:tblLook w:val="04A0" w:firstRow="1" w:lastRow="0" w:firstColumn="1" w:lastColumn="0" w:noHBand="0" w:noVBand="1"/>
      </w:tblPr>
      <w:tblGrid>
        <w:gridCol w:w="9924"/>
      </w:tblGrid>
      <w:tr w:rsidR="00E70BC9" w:rsidRPr="00733DC5" w14:paraId="237C8118" w14:textId="77777777" w:rsidTr="00C54E0E">
        <w:trPr>
          <w:trHeight w:val="70"/>
        </w:trPr>
        <w:tc>
          <w:tcPr>
            <w:tcW w:w="9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7320"/>
          </w:tcPr>
          <w:p w14:paraId="1A755CF9" w14:textId="5357DD78" w:rsidR="00E70BC9" w:rsidRPr="00C54E0E" w:rsidRDefault="00E70BC9" w:rsidP="00681648">
            <w:pPr>
              <w:spacing w:before="60" w:after="60"/>
              <w:rPr>
                <w:rFonts w:ascii="Times" w:hAnsi="Times" w:cs="Times"/>
                <w:b/>
                <w:color w:val="FFFFFF" w:themeColor="background1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</w:rPr>
              <w:t xml:space="preserve">Facilities/resource available </w:t>
            </w:r>
          </w:p>
        </w:tc>
      </w:tr>
    </w:tbl>
    <w:p w14:paraId="7BDC5659" w14:textId="5367A339" w:rsidR="00734A5B" w:rsidRPr="00733DC5" w:rsidRDefault="00E70BC9" w:rsidP="00734A5B">
      <w:pPr>
        <w:rPr>
          <w:rFonts w:ascii="Times" w:hAnsi="Times" w:cs="Times"/>
        </w:rPr>
      </w:pPr>
      <w:r>
        <w:rPr>
          <w:rFonts w:ascii="Times" w:hAnsi="Times" w:cs="Times"/>
        </w:rPr>
        <w:t>Describe facilities/resources both financial/nonfinancial, available in your organization that will support your research. (</w:t>
      </w:r>
      <w:r>
        <w:rPr>
          <w:rFonts w:ascii="Times" w:eastAsia="Calibri" w:hAnsi="Times" w:cs="Times"/>
          <w:i/>
          <w:sz w:val="20"/>
        </w:rPr>
        <w:t>approx. 150</w:t>
      </w:r>
      <w:r w:rsidRPr="00023FF2">
        <w:rPr>
          <w:rFonts w:ascii="Times" w:eastAsia="Calibri" w:hAnsi="Times" w:cs="Times"/>
          <w:i/>
          <w:sz w:val="20"/>
        </w:rPr>
        <w:t xml:space="preserve"> words max)</w:t>
      </w:r>
    </w:p>
    <w:p w14:paraId="6B0CE777" w14:textId="08A6B3DA" w:rsidR="00734A5B" w:rsidRPr="00733DC5" w:rsidRDefault="00E70BC9" w:rsidP="00734A5B">
      <w:pPr>
        <w:spacing w:before="120" w:after="120"/>
        <w:rPr>
          <w:rFonts w:ascii="Times" w:hAnsi="Times" w:cs="Times"/>
        </w:rPr>
      </w:pPr>
      <w:r>
        <w:rPr>
          <w:rFonts w:ascii="Times" w:hAnsi="Times" w:cs="Times"/>
          <w:noProof/>
          <w:lang w:val="en-US" w:bidi="k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4E77F3" wp14:editId="118BD90C">
                <wp:simplePos x="0" y="0"/>
                <wp:positionH relativeFrom="column">
                  <wp:posOffset>-257175</wp:posOffset>
                </wp:positionH>
                <wp:positionV relativeFrom="paragraph">
                  <wp:posOffset>10160</wp:posOffset>
                </wp:positionV>
                <wp:extent cx="6257925" cy="91440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792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DA2D90" w14:textId="77777777" w:rsidR="00E70BC9" w:rsidRDefault="00E70B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E4E77F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0.25pt;margin-top:.8pt;width:492.75pt;height:1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" filled="f" strokeweight=".5pt">
                <v:textbox>
                  <w:txbxContent>
                    <w:p w14:paraId="53DA2D90" w14:textId="77777777" w:rsidR="00E70BC9" w:rsidRDefault="00E70BC9"/>
                  </w:txbxContent>
                </v:textbox>
              </v:shape>
            </w:pict>
          </mc:Fallback>
        </mc:AlternateContent>
      </w:r>
    </w:p>
    <w:p w14:paraId="7CB6DB6E" w14:textId="77777777" w:rsidR="00E70BC9" w:rsidRDefault="00E70BC9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5F4E0D08" w14:textId="77777777" w:rsidR="00E70BC9" w:rsidRDefault="00E70BC9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3282DA8A" w14:textId="42151BCA" w:rsidR="00E70BC9" w:rsidRDefault="00E70BC9" w:rsidP="00E70BC9">
      <w:pPr>
        <w:rPr>
          <w:rFonts w:ascii="Times" w:hAnsi="Times" w:cs="Times"/>
        </w:rPr>
      </w:pPr>
    </w:p>
    <w:p w14:paraId="3ED7D904" w14:textId="7F548511" w:rsidR="00A969F5" w:rsidRDefault="00A969F5" w:rsidP="00E70BC9">
      <w:pPr>
        <w:rPr>
          <w:rFonts w:ascii="Times" w:hAnsi="Times" w:cs="Times"/>
        </w:rPr>
      </w:pPr>
    </w:p>
    <w:p w14:paraId="6881CA32" w14:textId="122F8CD6" w:rsidR="00A969F5" w:rsidRDefault="00A969F5" w:rsidP="00E70BC9">
      <w:pPr>
        <w:rPr>
          <w:rFonts w:ascii="Times" w:hAnsi="Times" w:cs="Times"/>
        </w:rPr>
      </w:pPr>
    </w:p>
    <w:p w14:paraId="453AA590" w14:textId="77777777" w:rsidR="00A969F5" w:rsidRPr="00733DC5" w:rsidRDefault="00A969F5" w:rsidP="00E70BC9">
      <w:pPr>
        <w:rPr>
          <w:rFonts w:ascii="Times" w:hAnsi="Times" w:cs="Times"/>
        </w:rPr>
      </w:pPr>
    </w:p>
    <w:tbl>
      <w:tblPr>
        <w:tblStyle w:val="TableGrid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9924"/>
      </w:tblGrid>
      <w:tr w:rsidR="00E70BC9" w:rsidRPr="00733DC5" w14:paraId="574D9754" w14:textId="77777777" w:rsidTr="00C66D48">
        <w:trPr>
          <w:trHeight w:val="98"/>
        </w:trPr>
        <w:tc>
          <w:tcPr>
            <w:tcW w:w="9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7320"/>
          </w:tcPr>
          <w:p w14:paraId="6106A750" w14:textId="2B6E6245" w:rsidR="00E70BC9" w:rsidRPr="00C54E0E" w:rsidRDefault="00E70BC9" w:rsidP="00681648">
            <w:pPr>
              <w:spacing w:before="60" w:after="60"/>
              <w:rPr>
                <w:rFonts w:ascii="Times" w:hAnsi="Times" w:cs="Times"/>
                <w:b/>
                <w:color w:val="FFFFFF" w:themeColor="background1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</w:rPr>
              <w:lastRenderedPageBreak/>
              <w:t>Additional Facilities/resources required</w:t>
            </w:r>
          </w:p>
        </w:tc>
      </w:tr>
    </w:tbl>
    <w:p w14:paraId="56B3679A" w14:textId="7F7E9AE5" w:rsidR="00E70BC9" w:rsidRPr="00733DC5" w:rsidRDefault="00A969F5" w:rsidP="00E70BC9">
      <w:pPr>
        <w:rPr>
          <w:rFonts w:ascii="Times" w:hAnsi="Times" w:cs="Times"/>
        </w:rPr>
      </w:pPr>
      <w:r>
        <w:rPr>
          <w:rFonts w:ascii="Times" w:hAnsi="Times" w:cs="Times"/>
          <w:noProof/>
          <w:lang w:val="en-US" w:bidi="k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C39B19" wp14:editId="67002335">
                <wp:simplePos x="0" y="0"/>
                <wp:positionH relativeFrom="margin">
                  <wp:posOffset>-257175</wp:posOffset>
                </wp:positionH>
                <wp:positionV relativeFrom="paragraph">
                  <wp:posOffset>22860</wp:posOffset>
                </wp:positionV>
                <wp:extent cx="6305550" cy="6286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5550" cy="6286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B17BF0" w14:textId="77777777" w:rsidR="00E70BC9" w:rsidRDefault="00E70BC9" w:rsidP="00E70B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C39B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20.25pt;margin-top:1.8pt;width:496.5pt;height:49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" filled="f" strokeweight=".5pt">
                <v:textbox>
                  <w:txbxContent>
                    <w:p w14:paraId="12B17BF0" w14:textId="77777777" w:rsidR="00E70BC9" w:rsidRDefault="00E70BC9" w:rsidP="00E70BC9"/>
                  </w:txbxContent>
                </v:textbox>
                <w10:wrap anchorx="margin"/>
              </v:shape>
            </w:pict>
          </mc:Fallback>
        </mc:AlternateContent>
      </w:r>
      <w:r w:rsidR="00E70BC9">
        <w:rPr>
          <w:rFonts w:ascii="Times" w:hAnsi="Times" w:cs="Times"/>
        </w:rPr>
        <w:t xml:space="preserve">Describe additional facilities/resources both financial/nonfinancial, required to complete your PhD research and arrangements made to complete </w:t>
      </w:r>
      <w:r w:rsidR="00535A28">
        <w:rPr>
          <w:rFonts w:ascii="Times" w:hAnsi="Times" w:cs="Times"/>
        </w:rPr>
        <w:t>related work.</w:t>
      </w:r>
      <w:r w:rsidR="00E70BC9">
        <w:rPr>
          <w:rFonts w:ascii="Times" w:hAnsi="Times" w:cs="Times"/>
        </w:rPr>
        <w:t xml:space="preserve"> (</w:t>
      </w:r>
      <w:r w:rsidR="00E70BC9">
        <w:rPr>
          <w:rFonts w:ascii="Times" w:eastAsia="Calibri" w:hAnsi="Times" w:cs="Times"/>
          <w:i/>
          <w:sz w:val="20"/>
        </w:rPr>
        <w:t>approx. 150</w:t>
      </w:r>
      <w:r w:rsidR="00E70BC9" w:rsidRPr="00023FF2">
        <w:rPr>
          <w:rFonts w:ascii="Times" w:eastAsia="Calibri" w:hAnsi="Times" w:cs="Times"/>
          <w:i/>
          <w:sz w:val="20"/>
        </w:rPr>
        <w:t xml:space="preserve"> words max)</w:t>
      </w:r>
    </w:p>
    <w:p w14:paraId="3B9A62FA" w14:textId="3DE7C508" w:rsidR="00E70BC9" w:rsidRPr="00733DC5" w:rsidRDefault="00E70BC9" w:rsidP="00E70BC9">
      <w:pPr>
        <w:spacing w:before="120" w:after="120"/>
        <w:rPr>
          <w:rFonts w:ascii="Times" w:hAnsi="Times" w:cs="Times"/>
        </w:rPr>
      </w:pPr>
    </w:p>
    <w:p w14:paraId="2CD3D71B" w14:textId="77777777" w:rsidR="00E70BC9" w:rsidRDefault="00E70BC9" w:rsidP="00E70BC9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tbl>
      <w:tblPr>
        <w:tblStyle w:val="TableGrid"/>
        <w:tblpPr w:leftFromText="180" w:rightFromText="180" w:vertAnchor="text" w:horzAnchor="margin" w:tblpXSpec="center" w:tblpY="67"/>
        <w:tblW w:w="9939" w:type="dxa"/>
        <w:tblLayout w:type="fixed"/>
        <w:tblLook w:val="04A0" w:firstRow="1" w:lastRow="0" w:firstColumn="1" w:lastColumn="0" w:noHBand="0" w:noVBand="1"/>
      </w:tblPr>
      <w:tblGrid>
        <w:gridCol w:w="9939"/>
      </w:tblGrid>
      <w:tr w:rsidR="00A969F5" w:rsidRPr="00733DC5" w14:paraId="4A059BE4" w14:textId="77777777" w:rsidTr="00A969F5">
        <w:trPr>
          <w:trHeight w:val="89"/>
        </w:trPr>
        <w:tc>
          <w:tcPr>
            <w:tcW w:w="9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7320"/>
          </w:tcPr>
          <w:p w14:paraId="69E9D10C" w14:textId="77777777" w:rsidR="00A969F5" w:rsidRPr="00C54E0E" w:rsidRDefault="00A969F5" w:rsidP="00A969F5">
            <w:pPr>
              <w:spacing w:before="60" w:after="60"/>
              <w:rPr>
                <w:rFonts w:ascii="Times" w:hAnsi="Times" w:cs="Times"/>
                <w:b/>
                <w:color w:val="FFFFFF" w:themeColor="background1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</w:rPr>
              <w:t xml:space="preserve">Number of hours/week you intend to devote for PhD research </w:t>
            </w:r>
          </w:p>
        </w:tc>
      </w:tr>
    </w:tbl>
    <w:p w14:paraId="22B8857A" w14:textId="6A4027D6" w:rsidR="00535A28" w:rsidRPr="00733DC5" w:rsidRDefault="00A969F5" w:rsidP="00535A28">
      <w:pPr>
        <w:spacing w:before="120" w:after="120"/>
        <w:rPr>
          <w:rFonts w:ascii="Times" w:hAnsi="Times" w:cs="Times"/>
        </w:rPr>
      </w:pPr>
      <w:r>
        <w:rPr>
          <w:rFonts w:ascii="Times" w:hAnsi="Times" w:cs="Times"/>
          <w:noProof/>
          <w:lang w:val="en-US" w:bidi="k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D18EA4" wp14:editId="524D8B5C">
                <wp:simplePos x="0" y="0"/>
                <wp:positionH relativeFrom="column">
                  <wp:posOffset>-314325</wp:posOffset>
                </wp:positionH>
                <wp:positionV relativeFrom="paragraph">
                  <wp:posOffset>333375</wp:posOffset>
                </wp:positionV>
                <wp:extent cx="6324600" cy="9144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71D562" w14:textId="77777777" w:rsidR="00535A28" w:rsidRDefault="00535A28" w:rsidP="00535A2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D18EA4" id="Text Box 3" o:spid="_x0000_s1028" type="#_x0000_t202" style="position:absolute;margin-left:-24.75pt;margin-top:26.25pt;width:498pt;height:1in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" filled="f" strokeweight=".5pt">
                <v:textbox>
                  <w:txbxContent>
                    <w:p w14:paraId="7471D562" w14:textId="77777777" w:rsidR="00535A28" w:rsidRDefault="00535A28" w:rsidP="00535A28"/>
                  </w:txbxContent>
                </v:textbox>
              </v:shape>
            </w:pict>
          </mc:Fallback>
        </mc:AlternateContent>
      </w:r>
    </w:p>
    <w:p w14:paraId="1BE54E72" w14:textId="34137A1B" w:rsidR="00535A28" w:rsidRDefault="00535A28" w:rsidP="00535A28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46FF3CF0" w14:textId="77777777" w:rsidR="00535A28" w:rsidRDefault="00535A28" w:rsidP="00535A28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665537A5" w14:textId="77777777" w:rsidR="00E70BC9" w:rsidRDefault="00E70BC9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033360BE" w14:textId="77777777" w:rsidR="00E70BC9" w:rsidRDefault="00E70BC9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5BED8506" w14:textId="711D1173" w:rsidR="00734A5B" w:rsidRPr="00733DC5" w:rsidRDefault="00734A5B" w:rsidP="00734A5B">
      <w:pPr>
        <w:spacing w:before="120" w:after="60"/>
        <w:outlineLvl w:val="5"/>
        <w:rPr>
          <w:rFonts w:ascii="Times" w:hAnsi="Times" w:cs="Times"/>
          <w:b/>
          <w:bCs/>
          <w:caps/>
        </w:rPr>
      </w:pPr>
      <w:r w:rsidRPr="00733DC5">
        <w:rPr>
          <w:rFonts w:ascii="Times" w:hAnsi="Times" w:cs="Times"/>
          <w:b/>
          <w:bCs/>
          <w:caps/>
        </w:rPr>
        <w:t>Possible supervisor</w:t>
      </w:r>
      <w:r w:rsidR="00733DC5">
        <w:rPr>
          <w:rFonts w:ascii="Times" w:hAnsi="Times" w:cs="Times"/>
          <w:b/>
          <w:bCs/>
          <w:caps/>
        </w:rPr>
        <w:t>s</w:t>
      </w:r>
    </w:p>
    <w:p w14:paraId="42152566" w14:textId="332D4DDA" w:rsidR="00734A5B" w:rsidRPr="00733DC5" w:rsidRDefault="00734A5B" w:rsidP="00734A5B">
      <w:pPr>
        <w:autoSpaceDE w:val="0"/>
        <w:autoSpaceDN w:val="0"/>
        <w:adjustRightInd w:val="0"/>
        <w:rPr>
          <w:rFonts w:ascii="Times" w:hAnsi="Times" w:cs="Times"/>
          <w:spacing w:val="-2"/>
          <w:sz w:val="20"/>
          <w:szCs w:val="20"/>
          <w:lang w:bidi="he-IL"/>
        </w:rPr>
      </w:pPr>
      <w:r w:rsidRPr="00733DC5">
        <w:rPr>
          <w:rFonts w:ascii="Times" w:hAnsi="Times" w:cs="Times"/>
          <w:spacing w:val="-2"/>
          <w:sz w:val="20"/>
          <w:szCs w:val="20"/>
          <w:lang w:bidi="he-IL"/>
        </w:rPr>
        <w:t xml:space="preserve">You </w:t>
      </w:r>
      <w:r w:rsidRPr="00733DC5">
        <w:rPr>
          <w:rFonts w:ascii="Times" w:hAnsi="Times" w:cs="Times"/>
          <w:b/>
          <w:i/>
          <w:spacing w:val="-2"/>
          <w:sz w:val="20"/>
          <w:szCs w:val="20"/>
          <w:lang w:bidi="he-IL"/>
        </w:rPr>
        <w:t>must</w:t>
      </w:r>
      <w:r w:rsidRPr="00733DC5">
        <w:rPr>
          <w:rFonts w:ascii="Times" w:hAnsi="Times" w:cs="Times"/>
          <w:b/>
          <w:spacing w:val="-2"/>
          <w:sz w:val="20"/>
          <w:szCs w:val="20"/>
          <w:lang w:bidi="he-IL"/>
        </w:rPr>
        <w:t xml:space="preserve"> </w:t>
      </w:r>
      <w:r w:rsidRPr="00733DC5">
        <w:rPr>
          <w:rFonts w:ascii="Times" w:hAnsi="Times" w:cs="Times"/>
          <w:spacing w:val="-2"/>
          <w:sz w:val="20"/>
          <w:szCs w:val="20"/>
          <w:lang w:bidi="he-IL"/>
        </w:rPr>
        <w:t xml:space="preserve">have discussed your research proposal with </w:t>
      </w:r>
      <w:r w:rsidR="00733DC5">
        <w:rPr>
          <w:rFonts w:ascii="Times" w:hAnsi="Times" w:cs="Times"/>
          <w:spacing w:val="-2"/>
          <w:sz w:val="20"/>
          <w:szCs w:val="20"/>
          <w:lang w:bidi="he-IL"/>
        </w:rPr>
        <w:t>suitable supervisor from MAHE and co-supervisor from your orga</w:t>
      </w:r>
      <w:r w:rsidR="00351E30">
        <w:rPr>
          <w:rFonts w:ascii="Times" w:hAnsi="Times" w:cs="Times"/>
          <w:spacing w:val="-2"/>
          <w:sz w:val="20"/>
          <w:szCs w:val="20"/>
          <w:lang w:bidi="he-IL"/>
        </w:rPr>
        <w:t xml:space="preserve">nisation who is willing </w:t>
      </w:r>
      <w:r w:rsidR="005A03A9" w:rsidRPr="00733DC5">
        <w:rPr>
          <w:rFonts w:ascii="Times" w:hAnsi="Times" w:cs="Times"/>
          <w:spacing w:val="-2"/>
          <w:sz w:val="20"/>
          <w:szCs w:val="20"/>
          <w:lang w:bidi="he-IL"/>
        </w:rPr>
        <w:t>supervise</w:t>
      </w:r>
      <w:r w:rsidR="00351E30">
        <w:rPr>
          <w:rFonts w:ascii="Times" w:hAnsi="Times" w:cs="Times"/>
          <w:spacing w:val="-2"/>
          <w:sz w:val="20"/>
          <w:szCs w:val="20"/>
          <w:lang w:bidi="he-IL"/>
        </w:rPr>
        <w:t xml:space="preserve"> </w:t>
      </w:r>
      <w:r w:rsidR="005A03A9" w:rsidRPr="00733DC5">
        <w:rPr>
          <w:rFonts w:ascii="Times" w:hAnsi="Times" w:cs="Times"/>
          <w:spacing w:val="-2"/>
          <w:sz w:val="20"/>
          <w:szCs w:val="20"/>
          <w:lang w:bidi="he-IL"/>
        </w:rPr>
        <w:t>your</w:t>
      </w:r>
      <w:r w:rsidRPr="00733DC5">
        <w:rPr>
          <w:rFonts w:ascii="Times" w:hAnsi="Times" w:cs="Times"/>
          <w:spacing w:val="-2"/>
          <w:sz w:val="20"/>
          <w:szCs w:val="20"/>
          <w:lang w:bidi="he-IL"/>
        </w:rPr>
        <w:t xml:space="preserve"> </w:t>
      </w:r>
      <w:r w:rsidR="00351E30">
        <w:rPr>
          <w:rFonts w:ascii="Times" w:hAnsi="Times" w:cs="Times"/>
          <w:spacing w:val="-2"/>
          <w:sz w:val="20"/>
          <w:szCs w:val="20"/>
          <w:lang w:bidi="he-IL"/>
        </w:rPr>
        <w:t xml:space="preserve">PhD </w:t>
      </w:r>
      <w:r w:rsidR="00733DC5">
        <w:rPr>
          <w:rFonts w:ascii="Times" w:hAnsi="Times" w:cs="Times"/>
          <w:spacing w:val="-2"/>
          <w:sz w:val="20"/>
          <w:szCs w:val="20"/>
          <w:lang w:bidi="he-IL"/>
        </w:rPr>
        <w:t xml:space="preserve">research project </w:t>
      </w:r>
    </w:p>
    <w:tbl>
      <w:tblPr>
        <w:tblW w:w="10065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3"/>
        <w:gridCol w:w="3057"/>
        <w:gridCol w:w="5245"/>
      </w:tblGrid>
      <w:tr w:rsidR="00733DC5" w:rsidRPr="00733DC5" w14:paraId="33650B26" w14:textId="77777777" w:rsidTr="00C66D48">
        <w:trPr>
          <w:trHeight w:val="585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89B50" w14:textId="627D2E70" w:rsidR="00733DC5" w:rsidRPr="005A03A9" w:rsidRDefault="00733DC5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bCs/>
                <w:sz w:val="20"/>
                <w:szCs w:val="20"/>
              </w:rPr>
            </w:pPr>
            <w:r w:rsidRPr="005A03A9">
              <w:rPr>
                <w:rFonts w:ascii="Times" w:hAnsi="Times" w:cs="Times"/>
                <w:b/>
                <w:bCs/>
                <w:sz w:val="20"/>
                <w:szCs w:val="20"/>
              </w:rPr>
              <w:t xml:space="preserve">Name of the supervisor </w:t>
            </w:r>
          </w:p>
        </w:tc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72609" w14:textId="4B8142E0" w:rsidR="00733DC5" w:rsidRPr="005A03A9" w:rsidRDefault="005A03A9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bCs/>
                <w:sz w:val="20"/>
                <w:szCs w:val="20"/>
              </w:rPr>
            </w:pPr>
            <w:r>
              <w:rPr>
                <w:rFonts w:ascii="Times" w:hAnsi="Times" w:cs="Times"/>
                <w:b/>
                <w:bCs/>
                <w:sz w:val="20"/>
                <w:szCs w:val="20"/>
              </w:rPr>
              <w:t xml:space="preserve">MAHE </w:t>
            </w:r>
            <w:r w:rsidR="00733DC5" w:rsidRPr="005A03A9">
              <w:rPr>
                <w:rFonts w:ascii="Times" w:hAnsi="Times" w:cs="Times"/>
                <w:b/>
                <w:bCs/>
                <w:sz w:val="20"/>
                <w:szCs w:val="20"/>
              </w:rPr>
              <w:t>Institution</w:t>
            </w:r>
            <w:r>
              <w:rPr>
                <w:rFonts w:ascii="Times" w:hAnsi="Times" w:cs="Times"/>
                <w:b/>
                <w:bCs/>
                <w:sz w:val="20"/>
                <w:szCs w:val="20"/>
              </w:rPr>
              <w:t xml:space="preserve"> and Department name</w:t>
            </w:r>
          </w:p>
          <w:p w14:paraId="27ED8869" w14:textId="36C02639" w:rsidR="00733DC5" w:rsidRPr="005A03A9" w:rsidRDefault="00733DC5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bCs/>
                <w:sz w:val="20"/>
                <w:szCs w:val="20"/>
              </w:rPr>
            </w:pPr>
            <w:r w:rsidRPr="005A03A9">
              <w:rPr>
                <w:rFonts w:ascii="Times" w:hAnsi="Times" w:cs="Times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2E593" w14:textId="585E697A" w:rsidR="00733DC5" w:rsidRPr="005A03A9" w:rsidRDefault="00733DC5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bCs/>
                <w:sz w:val="20"/>
                <w:szCs w:val="20"/>
              </w:rPr>
            </w:pPr>
            <w:r w:rsidRPr="005A03A9">
              <w:rPr>
                <w:rFonts w:ascii="Times" w:hAnsi="Times" w:cs="Times"/>
                <w:b/>
                <w:bCs/>
                <w:sz w:val="20"/>
                <w:szCs w:val="20"/>
              </w:rPr>
              <w:t xml:space="preserve">Have you discussed your proposal?                 </w:t>
            </w:r>
          </w:p>
          <w:p w14:paraId="5A16AFD9" w14:textId="48AB81EA" w:rsidR="003C4428" w:rsidRPr="005A03A9" w:rsidRDefault="003C4428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bCs/>
                <w:sz w:val="20"/>
                <w:szCs w:val="20"/>
              </w:rPr>
            </w:pPr>
          </w:p>
        </w:tc>
      </w:tr>
      <w:tr w:rsidR="003C4428" w:rsidRPr="00733DC5" w14:paraId="497E226A" w14:textId="77777777" w:rsidTr="00C66D48">
        <w:trPr>
          <w:trHeight w:val="465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98DA2" w14:textId="77777777" w:rsidR="003C4428" w:rsidRPr="00733DC5" w:rsidRDefault="003C4428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477D" w14:textId="77777777" w:rsidR="003C4428" w:rsidRDefault="003C4428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22C65" w14:textId="390148A9" w:rsidR="003C4428" w:rsidRPr="00733DC5" w:rsidRDefault="005A03A9" w:rsidP="000C4824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5A03A9">
              <w:rPr>
                <w:rFonts w:ascii="Times" w:hAnsi="Times" w:cs="Times"/>
                <w:b/>
                <w:bCs/>
                <w:sz w:val="20"/>
                <w:szCs w:val="20"/>
              </w:rPr>
              <w:t>Yes/No</w:t>
            </w:r>
          </w:p>
        </w:tc>
      </w:tr>
      <w:tr w:rsidR="00733DC5" w:rsidRPr="00733DC5" w14:paraId="3D683594" w14:textId="77777777" w:rsidTr="00C66D48">
        <w:trPr>
          <w:trHeight w:val="645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08129" w14:textId="6FBDE84D" w:rsidR="00733DC5" w:rsidRPr="005A03A9" w:rsidRDefault="00733DC5" w:rsidP="00733DC5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bCs/>
                <w:sz w:val="20"/>
                <w:szCs w:val="20"/>
              </w:rPr>
            </w:pPr>
            <w:r w:rsidRPr="005A03A9">
              <w:rPr>
                <w:rFonts w:ascii="Times" w:hAnsi="Times" w:cs="Times"/>
                <w:b/>
                <w:bCs/>
                <w:sz w:val="20"/>
                <w:szCs w:val="20"/>
              </w:rPr>
              <w:t xml:space="preserve">Name of the Co-supervisor </w:t>
            </w:r>
          </w:p>
        </w:tc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DFC7" w14:textId="4FFB776B" w:rsidR="00733DC5" w:rsidRPr="005A03A9" w:rsidRDefault="003C4428" w:rsidP="003C4428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bCs/>
                <w:sz w:val="20"/>
                <w:szCs w:val="20"/>
              </w:rPr>
            </w:pPr>
            <w:r w:rsidRPr="005A03A9">
              <w:rPr>
                <w:rFonts w:ascii="Times" w:hAnsi="Times" w:cs="Times"/>
                <w:b/>
                <w:bCs/>
                <w:sz w:val="20"/>
                <w:szCs w:val="20"/>
              </w:rPr>
              <w:t xml:space="preserve">Organization and </w:t>
            </w:r>
            <w:r w:rsidR="00733DC5" w:rsidRPr="005A03A9">
              <w:rPr>
                <w:rFonts w:ascii="Times" w:hAnsi="Times" w:cs="Times"/>
                <w:b/>
                <w:bCs/>
                <w:sz w:val="20"/>
                <w:szCs w:val="20"/>
              </w:rPr>
              <w:t xml:space="preserve">Department 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0C5FC" w14:textId="23257D6B" w:rsidR="00733DC5" w:rsidRPr="005A03A9" w:rsidRDefault="00733DC5" w:rsidP="005A03A9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b/>
                <w:bCs/>
                <w:sz w:val="20"/>
                <w:szCs w:val="20"/>
              </w:rPr>
            </w:pPr>
            <w:r w:rsidRPr="005A03A9">
              <w:rPr>
                <w:rFonts w:ascii="Times" w:hAnsi="Times" w:cs="Times"/>
                <w:b/>
                <w:bCs/>
                <w:sz w:val="20"/>
                <w:szCs w:val="20"/>
              </w:rPr>
              <w:t xml:space="preserve">Have you discussed your proposal?                 </w:t>
            </w:r>
          </w:p>
        </w:tc>
      </w:tr>
      <w:tr w:rsidR="003C4428" w:rsidRPr="00733DC5" w14:paraId="3A52B890" w14:textId="77777777" w:rsidTr="00C66D48">
        <w:trPr>
          <w:trHeight w:val="325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343EB" w14:textId="77777777" w:rsidR="003C4428" w:rsidRPr="00733DC5" w:rsidRDefault="003C4428" w:rsidP="00733DC5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17925" w14:textId="77777777" w:rsidR="003C4428" w:rsidRDefault="003C4428" w:rsidP="00733DC5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15410" w14:textId="70493920" w:rsidR="003C4428" w:rsidRPr="00733DC5" w:rsidRDefault="005A03A9" w:rsidP="00733DC5">
            <w:pPr>
              <w:tabs>
                <w:tab w:val="left" w:pos="0"/>
                <w:tab w:val="left" w:pos="2127"/>
                <w:tab w:val="left" w:pos="5103"/>
                <w:tab w:val="left" w:pos="7088"/>
              </w:tabs>
              <w:suppressAutoHyphens/>
              <w:spacing w:before="80" w:after="80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5A03A9">
              <w:rPr>
                <w:rFonts w:ascii="Times" w:hAnsi="Times" w:cs="Times"/>
                <w:b/>
                <w:bCs/>
                <w:sz w:val="20"/>
                <w:szCs w:val="20"/>
              </w:rPr>
              <w:t>Yes/No</w:t>
            </w:r>
          </w:p>
        </w:tc>
      </w:tr>
    </w:tbl>
    <w:p w14:paraId="4669792F" w14:textId="77777777" w:rsidR="00734A5B" w:rsidRPr="00733DC5" w:rsidRDefault="00734A5B" w:rsidP="00734A5B">
      <w:pPr>
        <w:rPr>
          <w:rFonts w:ascii="Times" w:hAnsi="Times" w:cs="Times"/>
        </w:rPr>
      </w:pPr>
    </w:p>
    <w:p w14:paraId="30836025" w14:textId="77777777" w:rsidR="00535A28" w:rsidRPr="00733DC5" w:rsidRDefault="00535A28" w:rsidP="00535A28">
      <w:pPr>
        <w:rPr>
          <w:rFonts w:ascii="Times" w:hAnsi="Times" w:cs="Times"/>
        </w:rPr>
      </w:pPr>
    </w:p>
    <w:tbl>
      <w:tblPr>
        <w:tblStyle w:val="TableGrid"/>
        <w:tblW w:w="9998" w:type="dxa"/>
        <w:tblInd w:w="-457" w:type="dxa"/>
        <w:tblLayout w:type="fixed"/>
        <w:tblLook w:val="04A0" w:firstRow="1" w:lastRow="0" w:firstColumn="1" w:lastColumn="0" w:noHBand="0" w:noVBand="1"/>
      </w:tblPr>
      <w:tblGrid>
        <w:gridCol w:w="9998"/>
      </w:tblGrid>
      <w:tr w:rsidR="00535A28" w:rsidRPr="00733DC5" w14:paraId="5C4CE08F" w14:textId="77777777" w:rsidTr="00C66D48">
        <w:trPr>
          <w:trHeight w:val="106"/>
        </w:trPr>
        <w:tc>
          <w:tcPr>
            <w:tcW w:w="9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7320"/>
          </w:tcPr>
          <w:p w14:paraId="3B0C274F" w14:textId="422F0055" w:rsidR="00535A28" w:rsidRPr="00C54E0E" w:rsidRDefault="00535A28" w:rsidP="00681648">
            <w:pPr>
              <w:spacing w:before="60" w:after="60"/>
              <w:rPr>
                <w:rFonts w:ascii="Times" w:hAnsi="Times" w:cs="Times"/>
                <w:b/>
                <w:color w:val="FFFFFF" w:themeColor="background1"/>
              </w:rPr>
            </w:pPr>
            <w:r w:rsidRPr="00C54E0E">
              <w:rPr>
                <w:rFonts w:ascii="Times" w:hAnsi="Times" w:cs="Times"/>
                <w:b/>
                <w:color w:val="FFFFFF" w:themeColor="background1"/>
              </w:rPr>
              <w:t>Expectation from guide/co-guide</w:t>
            </w:r>
          </w:p>
        </w:tc>
      </w:tr>
    </w:tbl>
    <w:p w14:paraId="0C4FA625" w14:textId="78DA1E98" w:rsidR="00535A28" w:rsidRPr="00733DC5" w:rsidRDefault="00535A28" w:rsidP="00535A28">
      <w:pPr>
        <w:rPr>
          <w:rFonts w:ascii="Times" w:hAnsi="Times" w:cs="Times"/>
        </w:rPr>
      </w:pPr>
      <w:r>
        <w:rPr>
          <w:rFonts w:ascii="Times" w:hAnsi="Times" w:cs="Times"/>
        </w:rPr>
        <w:t xml:space="preserve">Describe </w:t>
      </w:r>
      <w:r w:rsidR="003C4428">
        <w:rPr>
          <w:rFonts w:ascii="Times" w:hAnsi="Times" w:cs="Times"/>
        </w:rPr>
        <w:t xml:space="preserve">your expectations </w:t>
      </w:r>
      <w:r>
        <w:rPr>
          <w:rFonts w:ascii="Times" w:hAnsi="Times" w:cs="Times"/>
        </w:rPr>
        <w:t>in terms of guidance from your guide and co-</w:t>
      </w:r>
      <w:proofErr w:type="gramStart"/>
      <w:r>
        <w:rPr>
          <w:rFonts w:ascii="Times" w:hAnsi="Times" w:cs="Times"/>
        </w:rPr>
        <w:t>guide  (</w:t>
      </w:r>
      <w:proofErr w:type="gramEnd"/>
      <w:r>
        <w:rPr>
          <w:rFonts w:ascii="Times" w:eastAsia="Calibri" w:hAnsi="Times" w:cs="Times"/>
          <w:i/>
          <w:sz w:val="20"/>
        </w:rPr>
        <w:t>approx. 150</w:t>
      </w:r>
      <w:r w:rsidRPr="00023FF2">
        <w:rPr>
          <w:rFonts w:ascii="Times" w:eastAsia="Calibri" w:hAnsi="Times" w:cs="Times"/>
          <w:i/>
          <w:sz w:val="20"/>
        </w:rPr>
        <w:t xml:space="preserve"> words max)</w:t>
      </w:r>
    </w:p>
    <w:p w14:paraId="66A584E6" w14:textId="77777777" w:rsidR="00535A28" w:rsidRPr="00733DC5" w:rsidRDefault="00535A28" w:rsidP="00535A28">
      <w:pPr>
        <w:spacing w:before="120" w:after="120"/>
        <w:rPr>
          <w:rFonts w:ascii="Times" w:hAnsi="Times" w:cs="Times"/>
        </w:rPr>
      </w:pPr>
      <w:r>
        <w:rPr>
          <w:rFonts w:ascii="Times" w:hAnsi="Times" w:cs="Times"/>
          <w:noProof/>
          <w:lang w:val="en-US" w:bidi="k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4C0EA4" wp14:editId="449A7202">
                <wp:simplePos x="0" y="0"/>
                <wp:positionH relativeFrom="column">
                  <wp:posOffset>-323851</wp:posOffset>
                </wp:positionH>
                <wp:positionV relativeFrom="paragraph">
                  <wp:posOffset>6985</wp:posOffset>
                </wp:positionV>
                <wp:extent cx="6353175" cy="91440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211575" w14:textId="77777777" w:rsidR="00535A28" w:rsidRDefault="00535A28" w:rsidP="00535A2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64C0EA4" id="Text Box 4" o:spid="_x0000_s1029" type="#_x0000_t202" style="position:absolute;margin-left:-25.5pt;margin-top:.55pt;width:500.25pt;height:1in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" filled="f" strokeweight=".5pt">
                <v:textbox>
                  <w:txbxContent>
                    <w:p w14:paraId="48211575" w14:textId="77777777" w:rsidR="00535A28" w:rsidRDefault="00535A28" w:rsidP="00535A28"/>
                  </w:txbxContent>
                </v:textbox>
              </v:shape>
            </w:pict>
          </mc:Fallback>
        </mc:AlternateContent>
      </w:r>
    </w:p>
    <w:p w14:paraId="76E852E1" w14:textId="77777777" w:rsidR="00535A28" w:rsidRDefault="00535A28" w:rsidP="00535A28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49C06E16" w14:textId="77777777" w:rsidR="00535A28" w:rsidRDefault="00535A28" w:rsidP="00535A28">
      <w:pPr>
        <w:spacing w:before="120" w:after="60"/>
        <w:outlineLvl w:val="5"/>
        <w:rPr>
          <w:rFonts w:ascii="Times" w:hAnsi="Times" w:cs="Times"/>
          <w:b/>
          <w:bCs/>
          <w:caps/>
        </w:rPr>
      </w:pPr>
    </w:p>
    <w:p w14:paraId="0A553AC4" w14:textId="77777777" w:rsidR="00684A6A" w:rsidRDefault="00684A6A" w:rsidP="00684A6A">
      <w:pPr>
        <w:rPr>
          <w:rFonts w:ascii="Calibri" w:hAnsi="Calibri" w:cs="Arial"/>
          <w:b/>
          <w:bCs/>
          <w:sz w:val="18"/>
          <w:szCs w:val="18"/>
          <w:u w:val="single"/>
        </w:rPr>
      </w:pPr>
    </w:p>
    <w:p w14:paraId="09253E60" w14:textId="77777777" w:rsidR="00684A6A" w:rsidRDefault="00684A6A" w:rsidP="00684A6A">
      <w:pPr>
        <w:rPr>
          <w:rFonts w:ascii="Calibri" w:hAnsi="Calibri" w:cs="Arial"/>
          <w:b/>
          <w:bCs/>
          <w:sz w:val="18"/>
          <w:szCs w:val="18"/>
          <w:u w:val="single"/>
        </w:rPr>
      </w:pPr>
    </w:p>
    <w:p w14:paraId="28617DC4" w14:textId="77777777" w:rsidR="00734A5B" w:rsidRPr="00733DC5" w:rsidRDefault="00734A5B" w:rsidP="003B2F2E">
      <w:pPr>
        <w:rPr>
          <w:rFonts w:ascii="Times" w:hAnsi="Times" w:cs="Times"/>
        </w:rPr>
      </w:pPr>
    </w:p>
    <w:sectPr w:rsidR="00734A5B" w:rsidRPr="00733DC5" w:rsidSect="00272A10">
      <w:footerReference w:type="default" r:id="rId9"/>
      <w:pgSz w:w="11906" w:h="16838"/>
      <w:pgMar w:top="567" w:right="1440" w:bottom="284" w:left="1440" w:header="709" w:footer="1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EFE9A2" w14:textId="77777777" w:rsidR="008A7DA9" w:rsidRDefault="008A7DA9" w:rsidP="000754A7">
      <w:pPr>
        <w:spacing w:after="0" w:line="240" w:lineRule="auto"/>
      </w:pPr>
      <w:r>
        <w:separator/>
      </w:r>
    </w:p>
  </w:endnote>
  <w:endnote w:type="continuationSeparator" w:id="0">
    <w:p w14:paraId="6B6A9617" w14:textId="77777777" w:rsidR="008A7DA9" w:rsidRDefault="008A7DA9" w:rsidP="000754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DE98D" w14:textId="73E82C3A" w:rsidR="005170AF" w:rsidRDefault="005170AF">
    <w:pPr>
      <w:pStyle w:val="Footer"/>
      <w:pBdr>
        <w:bottom w:val="single" w:sz="12" w:space="1" w:color="auto"/>
      </w:pBdr>
    </w:pPr>
  </w:p>
  <w:p w14:paraId="6D159B7D" w14:textId="1D869069" w:rsidR="004A101B" w:rsidRDefault="00D63687" w:rsidP="004A101B">
    <w:pPr>
      <w:pStyle w:val="Footer"/>
      <w:tabs>
        <w:tab w:val="clear" w:pos="4513"/>
      </w:tabs>
    </w:pPr>
    <w:proofErr w:type="spellStart"/>
    <w:r>
      <w:t>Manipal</w:t>
    </w:r>
    <w:proofErr w:type="spellEnd"/>
    <w:r>
      <w:t xml:space="preserve"> Academy of Higher Education </w:t>
    </w:r>
    <w:r w:rsidR="004A101B">
      <w:tab/>
      <w:t xml:space="preserve">Page </w:t>
    </w:r>
    <w:r w:rsidR="004A101B">
      <w:rPr>
        <w:b/>
        <w:bCs/>
      </w:rPr>
      <w:fldChar w:fldCharType="begin"/>
    </w:r>
    <w:r w:rsidR="004A101B">
      <w:rPr>
        <w:b/>
        <w:bCs/>
      </w:rPr>
      <w:instrText xml:space="preserve"> PAGE  \* Arabic  \* MERGEFORMAT </w:instrText>
    </w:r>
    <w:r w:rsidR="004A101B">
      <w:rPr>
        <w:b/>
        <w:bCs/>
      </w:rPr>
      <w:fldChar w:fldCharType="separate"/>
    </w:r>
    <w:r w:rsidR="00FC30F2">
      <w:rPr>
        <w:b/>
        <w:bCs/>
        <w:noProof/>
      </w:rPr>
      <w:t>1</w:t>
    </w:r>
    <w:r w:rsidR="004A101B">
      <w:rPr>
        <w:b/>
        <w:bCs/>
      </w:rPr>
      <w:fldChar w:fldCharType="end"/>
    </w:r>
    <w:r w:rsidR="004A101B">
      <w:t xml:space="preserve"> of </w:t>
    </w:r>
    <w:r w:rsidR="004A101B">
      <w:rPr>
        <w:b/>
        <w:bCs/>
      </w:rPr>
      <w:fldChar w:fldCharType="begin"/>
    </w:r>
    <w:r w:rsidR="004A101B">
      <w:rPr>
        <w:b/>
        <w:bCs/>
      </w:rPr>
      <w:instrText xml:space="preserve"> NUMPAGES  \* Arabic  \* MERGEFORMAT </w:instrText>
    </w:r>
    <w:r w:rsidR="004A101B">
      <w:rPr>
        <w:b/>
        <w:bCs/>
      </w:rPr>
      <w:fldChar w:fldCharType="separate"/>
    </w:r>
    <w:r w:rsidR="00FC30F2">
      <w:rPr>
        <w:b/>
        <w:bCs/>
        <w:noProof/>
      </w:rPr>
      <w:t>4</w:t>
    </w:r>
    <w:r w:rsidR="004A101B">
      <w:rPr>
        <w:b/>
        <w:bCs/>
      </w:rPr>
      <w:fldChar w:fldCharType="end"/>
    </w:r>
  </w:p>
  <w:p w14:paraId="70FAFF5F" w14:textId="77777777" w:rsidR="00800583" w:rsidRDefault="00800583" w:rsidP="00800583">
    <w:pPr>
      <w:pStyle w:val="Footer"/>
      <w:tabs>
        <w:tab w:val="clear" w:pos="451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544932" w14:textId="77777777" w:rsidR="008A7DA9" w:rsidRDefault="008A7DA9" w:rsidP="000754A7">
      <w:pPr>
        <w:spacing w:after="0" w:line="240" w:lineRule="auto"/>
      </w:pPr>
      <w:r>
        <w:separator/>
      </w:r>
    </w:p>
  </w:footnote>
  <w:footnote w:type="continuationSeparator" w:id="0">
    <w:p w14:paraId="71A58551" w14:textId="77777777" w:rsidR="008A7DA9" w:rsidRDefault="008A7DA9" w:rsidP="000754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63440"/>
    <w:multiLevelType w:val="hybridMultilevel"/>
    <w:tmpl w:val="93F237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D1FE0"/>
    <w:multiLevelType w:val="hybridMultilevel"/>
    <w:tmpl w:val="17441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1D0A7D"/>
    <w:multiLevelType w:val="hybridMultilevel"/>
    <w:tmpl w:val="A19A3070"/>
    <w:lvl w:ilvl="0" w:tplc="9D94D6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5F2C1D"/>
    <w:multiLevelType w:val="hybridMultilevel"/>
    <w:tmpl w:val="3D78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MTI0tzA1MTAwMTBU0lEKTi0uzszPAykwrAUArnFpCSwAAAA="/>
  </w:docVars>
  <w:rsids>
    <w:rsidRoot w:val="000754A7"/>
    <w:rsid w:val="00016B5B"/>
    <w:rsid w:val="00017BAD"/>
    <w:rsid w:val="00050E04"/>
    <w:rsid w:val="000533DA"/>
    <w:rsid w:val="000754A7"/>
    <w:rsid w:val="000F0D5B"/>
    <w:rsid w:val="0010511D"/>
    <w:rsid w:val="00113245"/>
    <w:rsid w:val="001342A3"/>
    <w:rsid w:val="00136AAA"/>
    <w:rsid w:val="00146790"/>
    <w:rsid w:val="00192FDE"/>
    <w:rsid w:val="001A336F"/>
    <w:rsid w:val="001B05C2"/>
    <w:rsid w:val="001F4193"/>
    <w:rsid w:val="002255E6"/>
    <w:rsid w:val="00241E5B"/>
    <w:rsid w:val="002420D1"/>
    <w:rsid w:val="002570EE"/>
    <w:rsid w:val="00263A8D"/>
    <w:rsid w:val="00272A10"/>
    <w:rsid w:val="002A4DC1"/>
    <w:rsid w:val="002A68E5"/>
    <w:rsid w:val="002B08D0"/>
    <w:rsid w:val="002B3B66"/>
    <w:rsid w:val="002C76A6"/>
    <w:rsid w:val="002D27AD"/>
    <w:rsid w:val="002E134B"/>
    <w:rsid w:val="003377A3"/>
    <w:rsid w:val="00351E30"/>
    <w:rsid w:val="0039174A"/>
    <w:rsid w:val="003956F6"/>
    <w:rsid w:val="003B2F2E"/>
    <w:rsid w:val="003B4B11"/>
    <w:rsid w:val="003C4428"/>
    <w:rsid w:val="003C4837"/>
    <w:rsid w:val="003E2EFA"/>
    <w:rsid w:val="003F2131"/>
    <w:rsid w:val="00414615"/>
    <w:rsid w:val="004A101B"/>
    <w:rsid w:val="004C01C8"/>
    <w:rsid w:val="004E55BC"/>
    <w:rsid w:val="004E62C7"/>
    <w:rsid w:val="005170AF"/>
    <w:rsid w:val="00535A28"/>
    <w:rsid w:val="005850F0"/>
    <w:rsid w:val="005943FA"/>
    <w:rsid w:val="005A03A9"/>
    <w:rsid w:val="005B3D65"/>
    <w:rsid w:val="005E1821"/>
    <w:rsid w:val="00605442"/>
    <w:rsid w:val="00655F34"/>
    <w:rsid w:val="00684A6A"/>
    <w:rsid w:val="0072463C"/>
    <w:rsid w:val="00733DC5"/>
    <w:rsid w:val="00734A5B"/>
    <w:rsid w:val="007513E2"/>
    <w:rsid w:val="00753643"/>
    <w:rsid w:val="007776BF"/>
    <w:rsid w:val="00794E50"/>
    <w:rsid w:val="00796DE2"/>
    <w:rsid w:val="007A1066"/>
    <w:rsid w:val="007B04DF"/>
    <w:rsid w:val="007C2527"/>
    <w:rsid w:val="007C2D5B"/>
    <w:rsid w:val="007E103B"/>
    <w:rsid w:val="007F5538"/>
    <w:rsid w:val="00800583"/>
    <w:rsid w:val="0080108B"/>
    <w:rsid w:val="00815018"/>
    <w:rsid w:val="0082560C"/>
    <w:rsid w:val="008322BD"/>
    <w:rsid w:val="00844C07"/>
    <w:rsid w:val="0085136E"/>
    <w:rsid w:val="00865F42"/>
    <w:rsid w:val="008A19D2"/>
    <w:rsid w:val="008A7DA9"/>
    <w:rsid w:val="008B06DE"/>
    <w:rsid w:val="009044CB"/>
    <w:rsid w:val="009075C9"/>
    <w:rsid w:val="00911B34"/>
    <w:rsid w:val="00986328"/>
    <w:rsid w:val="00992FBE"/>
    <w:rsid w:val="009C54B0"/>
    <w:rsid w:val="009E6204"/>
    <w:rsid w:val="00A1439D"/>
    <w:rsid w:val="00A35E6B"/>
    <w:rsid w:val="00A72E22"/>
    <w:rsid w:val="00A82D34"/>
    <w:rsid w:val="00A969F5"/>
    <w:rsid w:val="00AA7A6B"/>
    <w:rsid w:val="00AB5552"/>
    <w:rsid w:val="00AD3BB9"/>
    <w:rsid w:val="00AE185A"/>
    <w:rsid w:val="00AE36A0"/>
    <w:rsid w:val="00AF6A59"/>
    <w:rsid w:val="00AF6B54"/>
    <w:rsid w:val="00B231B6"/>
    <w:rsid w:val="00B36695"/>
    <w:rsid w:val="00B44F67"/>
    <w:rsid w:val="00B706EB"/>
    <w:rsid w:val="00BC02BD"/>
    <w:rsid w:val="00C04384"/>
    <w:rsid w:val="00C52589"/>
    <w:rsid w:val="00C54E0E"/>
    <w:rsid w:val="00C66D48"/>
    <w:rsid w:val="00C83D14"/>
    <w:rsid w:val="00C95E6F"/>
    <w:rsid w:val="00C97DA7"/>
    <w:rsid w:val="00CC4817"/>
    <w:rsid w:val="00D16404"/>
    <w:rsid w:val="00D57D0C"/>
    <w:rsid w:val="00D63687"/>
    <w:rsid w:val="00DA7313"/>
    <w:rsid w:val="00DC0AD3"/>
    <w:rsid w:val="00E1792B"/>
    <w:rsid w:val="00E35B2A"/>
    <w:rsid w:val="00E570AD"/>
    <w:rsid w:val="00E57341"/>
    <w:rsid w:val="00E70BC9"/>
    <w:rsid w:val="00E943EC"/>
    <w:rsid w:val="00EB27F8"/>
    <w:rsid w:val="00F033F1"/>
    <w:rsid w:val="00F06DF8"/>
    <w:rsid w:val="00F27F22"/>
    <w:rsid w:val="00F407C5"/>
    <w:rsid w:val="00F467FA"/>
    <w:rsid w:val="00F73667"/>
    <w:rsid w:val="00F76532"/>
    <w:rsid w:val="00FA72F8"/>
    <w:rsid w:val="00FC30F2"/>
    <w:rsid w:val="00FD0443"/>
    <w:rsid w:val="00FD65D2"/>
    <w:rsid w:val="00FF2489"/>
    <w:rsid w:val="00FF46D8"/>
    <w:rsid w:val="13C34041"/>
    <w:rsid w:val="25F81D45"/>
    <w:rsid w:val="30F60BCE"/>
    <w:rsid w:val="7D066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2BC7A6"/>
  <w15:docId w15:val="{B732EC46-D0A1-48F0-A61B-E06C2965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174A"/>
  </w:style>
  <w:style w:type="paragraph" w:styleId="Heading1">
    <w:name w:val="heading 1"/>
    <w:basedOn w:val="Normal"/>
    <w:link w:val="Heading1Char"/>
    <w:uiPriority w:val="1"/>
    <w:qFormat/>
    <w:rsid w:val="000754A7"/>
    <w:pPr>
      <w:widowControl w:val="0"/>
      <w:spacing w:after="0" w:line="240" w:lineRule="auto"/>
      <w:ind w:left="167"/>
      <w:outlineLvl w:val="0"/>
    </w:pPr>
    <w:rPr>
      <w:rFonts w:ascii="Arial" w:eastAsia="Arial" w:hAnsi="Arial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5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0754A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0754A7"/>
    <w:rPr>
      <w:rFonts w:ascii="Times New Roman" w:eastAsia="Times New Roman" w:hAnsi="Times New Roman" w:cs="Times New Roman"/>
      <w:sz w:val="20"/>
      <w:szCs w:val="20"/>
      <w:lang w:val="x-none"/>
    </w:rPr>
  </w:style>
  <w:style w:type="paragraph" w:styleId="ListParagraph">
    <w:name w:val="List Paragraph"/>
    <w:basedOn w:val="Normal"/>
    <w:uiPriority w:val="34"/>
    <w:qFormat/>
    <w:rsid w:val="000754A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754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4A7"/>
  </w:style>
  <w:style w:type="paragraph" w:styleId="BodyText">
    <w:name w:val="Body Text"/>
    <w:basedOn w:val="Normal"/>
    <w:link w:val="BodyTextChar"/>
    <w:uiPriority w:val="1"/>
    <w:qFormat/>
    <w:rsid w:val="000754A7"/>
    <w:pPr>
      <w:widowControl w:val="0"/>
      <w:spacing w:before="34" w:after="0" w:line="240" w:lineRule="auto"/>
      <w:ind w:left="167"/>
    </w:pPr>
    <w:rPr>
      <w:rFonts w:ascii="Arial Narrow" w:eastAsia="Arial Narrow" w:hAnsi="Arial Narrow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0754A7"/>
    <w:rPr>
      <w:rFonts w:ascii="Arial Narrow" w:eastAsia="Arial Narrow" w:hAnsi="Arial Narrow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0754A7"/>
    <w:rPr>
      <w:rFonts w:ascii="Arial" w:eastAsia="Arial" w:hAnsi="Arial"/>
      <w:b/>
      <w:bCs/>
      <w:sz w:val="20"/>
      <w:szCs w:val="20"/>
      <w:lang w:val="en-US"/>
    </w:rPr>
  </w:style>
  <w:style w:type="paragraph" w:customStyle="1" w:styleId="Default">
    <w:name w:val="Default"/>
    <w:rsid w:val="0080058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AA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AAA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136AAA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414615"/>
    <w:rPr>
      <w:color w:val="0000FF"/>
      <w:u w:val="single"/>
    </w:rPr>
  </w:style>
  <w:style w:type="paragraph" w:customStyle="1" w:styleId="BodyCopy">
    <w:name w:val="Body Copy"/>
    <w:basedOn w:val="Normal"/>
    <w:rsid w:val="0039174A"/>
    <w:pPr>
      <w:widowControl w:val="0"/>
      <w:spacing w:after="113" w:line="220" w:lineRule="atLeast"/>
    </w:pPr>
    <w:rPr>
      <w:rFonts w:ascii="Times" w:eastAsia="Times New Roman" w:hAnsi="Times" w:cs="Times New Roman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57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70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70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0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0E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570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85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F904FC-687B-4F2C-AE65-2F4746A7B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E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Kentish</dc:creator>
  <cp:keywords/>
  <dc:description/>
  <cp:lastModifiedBy>Vasudha Devi [MAHE-KMC]</cp:lastModifiedBy>
  <cp:revision>16</cp:revision>
  <cp:lastPrinted>2023-01-19T08:05:00Z</cp:lastPrinted>
  <dcterms:created xsi:type="dcterms:W3CDTF">2022-09-14T05:36:00Z</dcterms:created>
  <dcterms:modified xsi:type="dcterms:W3CDTF">2023-09-08T10:23:00Z</dcterms:modified>
</cp:coreProperties>
</file>